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46A53F8" w14:textId="77777777" w:rsidR="00071E51" w:rsidRDefault="00A33606" w:rsidP="00BB521A">
      <w:pPr>
        <w:pStyle w:val="Title"/>
      </w:pPr>
      <w:r>
        <w:t>Client Sign-Off</w:t>
      </w:r>
    </w:p>
    <w:p w14:paraId="085CF30E" w14:textId="77777777" w:rsidR="00436326" w:rsidRPr="00436326" w:rsidRDefault="00436326" w:rsidP="00436326"/>
    <w:p w14:paraId="33FC9AFE" w14:textId="44D9D55D" w:rsidR="00972AA6" w:rsidRDefault="0067769F" w:rsidP="00FC5280">
      <w:pPr>
        <w:tabs>
          <w:tab w:val="left" w:pos="4820"/>
        </w:tabs>
      </w:pPr>
      <w:r>
        <w:t xml:space="preserve">Date: </w:t>
      </w:r>
      <w:sdt>
        <w:sdtPr>
          <w:id w:val="1289780849"/>
          <w:placeholder>
            <w:docPart w:val="DefaultPlaceholder_-1854013437"/>
          </w:placeholder>
          <w:date w:fullDate="2024-07-05T00:00:00Z">
            <w:dateFormat w:val="yyyy-MM-dd"/>
            <w:lid w:val="en-CA"/>
            <w:storeMappedDataAs w:val="dateTime"/>
            <w:calendar w:val="gregorian"/>
          </w:date>
        </w:sdtPr>
        <w:sdtContent>
          <w:r w:rsidR="009248C0">
            <w:t>2024-0</w:t>
          </w:r>
          <w:r w:rsidR="007B243B">
            <w:t>7</w:t>
          </w:r>
          <w:r w:rsidR="009248C0">
            <w:t>-</w:t>
          </w:r>
          <w:r w:rsidR="007B243B">
            <w:t>05</w:t>
          </w:r>
        </w:sdtContent>
      </w:sdt>
      <w:r w:rsidR="008A7746" w:rsidRPr="008A7746">
        <w:t xml:space="preserve"> </w:t>
      </w:r>
      <w:r w:rsidR="008A7746">
        <w:tab/>
        <w:t xml:space="preserve">Client Name: </w:t>
      </w:r>
      <w:sdt>
        <w:sdtPr>
          <w:id w:val="-827822799"/>
          <w:placeholder>
            <w:docPart w:val="3DBBB34FC6F54CC0A90669D154B33F4C"/>
          </w:placeholder>
        </w:sdtPr>
        <w:sdtContent>
          <w:r w:rsidR="009248C0">
            <w:t>Thomas Hanks</w:t>
          </w:r>
        </w:sdtContent>
      </w:sdt>
      <w:r w:rsidR="00FC5280">
        <w:t xml:space="preserve"> </w:t>
      </w:r>
    </w:p>
    <w:p w14:paraId="4E71348C" w14:textId="4603B3D4" w:rsidR="00FC5280" w:rsidRDefault="0019740C" w:rsidP="00FC5280">
      <w:pPr>
        <w:tabs>
          <w:tab w:val="left" w:pos="4820"/>
        </w:tabs>
      </w:pPr>
      <w:r w:rsidRPr="00C328EF">
        <w:t xml:space="preserve">Team </w:t>
      </w:r>
      <w:r w:rsidR="00972AA6">
        <w:t xml:space="preserve">Members </w:t>
      </w:r>
      <w:r w:rsidRPr="00C328EF">
        <w:t>Name</w:t>
      </w:r>
      <w:r w:rsidR="00972AA6">
        <w:t>s</w:t>
      </w:r>
      <w:r w:rsidRPr="00C328EF">
        <w:t xml:space="preserve">: </w:t>
      </w:r>
      <w:sdt>
        <w:sdtPr>
          <w:id w:val="-482772125"/>
          <w:placeholder>
            <w:docPart w:val="DefaultPlaceholder_-1854013440"/>
          </w:placeholder>
        </w:sdtPr>
        <w:sdtContent>
          <w:r w:rsidR="009248C0">
            <w:t xml:space="preserve">Chia-Hua, Chang; Bin Hu; </w:t>
          </w:r>
          <w:proofErr w:type="spellStart"/>
          <w:r w:rsidR="009248C0">
            <w:t>Zhiqun</w:t>
          </w:r>
          <w:proofErr w:type="spellEnd"/>
          <w:r w:rsidR="009248C0">
            <w:t xml:space="preserve"> Xie</w:t>
          </w:r>
          <w:r w:rsidR="00F91470">
            <w:t>;</w:t>
          </w:r>
        </w:sdtContent>
      </w:sdt>
    </w:p>
    <w:p w14:paraId="3BBE2599" w14:textId="36D4A62D" w:rsidR="00203A28" w:rsidRDefault="005F0F16" w:rsidP="00436326">
      <w:r>
        <w:t xml:space="preserve">The team will submit completed tasks for your review and approval. </w:t>
      </w:r>
      <w:r w:rsidR="00CD6457">
        <w:t>For a</w:t>
      </w:r>
      <w:r>
        <w:t xml:space="preserve">ny tasks that require revisions please provide detailed notes for the </w:t>
      </w:r>
      <w:r w:rsidR="00CD6457">
        <w:t>team</w:t>
      </w:r>
      <w:r>
        <w:t xml:space="preserve"> based on your expectations for these updates. </w:t>
      </w:r>
      <w:r w:rsidR="00CD6457">
        <w:t xml:space="preserve">This chart will be used throughout the project </w:t>
      </w:r>
      <w:r w:rsidR="00520C5B">
        <w:t xml:space="preserve">by you and the team to track approved tasks and revisions. Once a task has been </w:t>
      </w:r>
      <w:r w:rsidR="00436326">
        <w:t xml:space="preserve">successfully </w:t>
      </w:r>
      <w:r w:rsidR="00520C5B">
        <w:t xml:space="preserve">revised and </w:t>
      </w:r>
      <w:r w:rsidR="00CC19AF">
        <w:t>the task can be updated to approved.</w:t>
      </w:r>
      <w:r w:rsidR="00B82740">
        <w:t xml:space="preserve"> </w:t>
      </w:r>
      <w:r w:rsidR="00203A28">
        <w:t xml:space="preserve"> </w:t>
      </w:r>
    </w:p>
    <w:p w14:paraId="515045F1" w14:textId="4C7E75D9" w:rsidR="00071E51" w:rsidRDefault="00071E51" w:rsidP="00203A28">
      <w:pPr>
        <w:pStyle w:val="ListParagraph"/>
        <w:numPr>
          <w:ilvl w:val="0"/>
          <w:numId w:val="2"/>
        </w:numPr>
        <w:spacing w:after="0" w:line="240" w:lineRule="auto"/>
      </w:pPr>
      <w:r w:rsidRPr="00203A28">
        <w:rPr>
          <w:i/>
        </w:rPr>
        <w:t>Approved:</w:t>
      </w:r>
      <w:r>
        <w:t xml:space="preserve"> You have reviewed and </w:t>
      </w:r>
      <w:r w:rsidR="00963E09">
        <w:t>accepted</w:t>
      </w:r>
      <w:r>
        <w:t xml:space="preserve"> the task provided.</w:t>
      </w:r>
    </w:p>
    <w:p w14:paraId="0F9821A5" w14:textId="77777777" w:rsidR="00071E51" w:rsidRDefault="00071E51" w:rsidP="00203A28">
      <w:pPr>
        <w:pStyle w:val="ListParagraph"/>
        <w:numPr>
          <w:ilvl w:val="0"/>
          <w:numId w:val="2"/>
        </w:numPr>
        <w:spacing w:after="0" w:line="240" w:lineRule="auto"/>
      </w:pPr>
      <w:r w:rsidRPr="00203A28">
        <w:rPr>
          <w:i/>
        </w:rPr>
        <w:t xml:space="preserve">Not Applicable (N/A): </w:t>
      </w:r>
      <w:r>
        <w:t>This task either does not apply to the project or you have chosen not to review it as part of the deliverable at this time.</w:t>
      </w:r>
    </w:p>
    <w:p w14:paraId="5A4F6A6A" w14:textId="77777777" w:rsidR="00071E51" w:rsidRDefault="00071E51" w:rsidP="00203A28">
      <w:pPr>
        <w:pStyle w:val="ListParagraph"/>
        <w:numPr>
          <w:ilvl w:val="0"/>
          <w:numId w:val="2"/>
        </w:numPr>
        <w:spacing w:after="0" w:line="240" w:lineRule="auto"/>
      </w:pPr>
      <w:r w:rsidRPr="00203A28">
        <w:rPr>
          <w:i/>
        </w:rPr>
        <w:t>Revisions:</w:t>
      </w:r>
      <w:r>
        <w:t xml:space="preserve"> The task does not meet the expectations discussed and requires changes based on feedback provided.</w:t>
      </w:r>
    </w:p>
    <w:p w14:paraId="656EB9D5" w14:textId="77777777" w:rsidR="00D43514" w:rsidRDefault="00D43514" w:rsidP="00D43514">
      <w:pPr>
        <w:pStyle w:val="ListParagraph"/>
        <w:spacing w:after="0" w:line="240" w:lineRule="auto"/>
        <w:ind w:left="360"/>
      </w:pPr>
    </w:p>
    <w:tbl>
      <w:tblPr>
        <w:tblW w:w="14034" w:type="dxa"/>
        <w:tblInd w:w="-4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254"/>
        <w:gridCol w:w="1170"/>
        <w:gridCol w:w="1803"/>
        <w:gridCol w:w="1137"/>
        <w:gridCol w:w="5670"/>
      </w:tblGrid>
      <w:tr w:rsidR="00071E51" w:rsidRPr="00A33606" w14:paraId="11A25CB3" w14:textId="77777777" w:rsidTr="0017570E">
        <w:trPr>
          <w:trHeight w:val="298"/>
        </w:trPr>
        <w:tc>
          <w:tcPr>
            <w:tcW w:w="4254" w:type="dxa"/>
            <w:shd w:val="clear" w:color="auto" w:fill="auto"/>
            <w:noWrap/>
            <w:vAlign w:val="center"/>
          </w:tcPr>
          <w:p w14:paraId="33B25C8B" w14:textId="77777777" w:rsidR="00071E51" w:rsidRPr="00A33606" w:rsidRDefault="00071E51" w:rsidP="00A3360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lang w:eastAsia="en-CA"/>
              </w:rPr>
            </w:pPr>
            <w:r>
              <w:rPr>
                <w:rFonts w:eastAsia="Times New Roman" w:cstheme="minorHAnsi"/>
                <w:b/>
                <w:bCs/>
                <w:color w:val="000000"/>
                <w:lang w:eastAsia="en-CA"/>
              </w:rPr>
              <w:t>Tasks</w:t>
            </w:r>
          </w:p>
        </w:tc>
        <w:tc>
          <w:tcPr>
            <w:tcW w:w="1170" w:type="dxa"/>
            <w:vAlign w:val="center"/>
          </w:tcPr>
          <w:p w14:paraId="5C9519E2" w14:textId="77777777" w:rsidR="00071E51" w:rsidRPr="00A33606" w:rsidRDefault="00071E51" w:rsidP="00A3360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lang w:eastAsia="en-CA"/>
              </w:rPr>
            </w:pPr>
            <w:r>
              <w:rPr>
                <w:rFonts w:eastAsia="Times New Roman" w:cstheme="minorHAnsi"/>
                <w:b/>
                <w:bCs/>
                <w:color w:val="000000"/>
                <w:lang w:eastAsia="en-CA"/>
              </w:rPr>
              <w:t>Approved</w:t>
            </w:r>
          </w:p>
        </w:tc>
        <w:tc>
          <w:tcPr>
            <w:tcW w:w="1803" w:type="dxa"/>
          </w:tcPr>
          <w:p w14:paraId="5F0EE7B0" w14:textId="77777777" w:rsidR="00071E51" w:rsidRDefault="00071E51" w:rsidP="00A3360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lang w:eastAsia="en-CA"/>
              </w:rPr>
            </w:pPr>
            <w:r>
              <w:rPr>
                <w:rFonts w:eastAsia="Times New Roman" w:cstheme="minorHAnsi"/>
                <w:b/>
                <w:bCs/>
                <w:color w:val="000000"/>
                <w:lang w:eastAsia="en-CA"/>
              </w:rPr>
              <w:t>Not Applicable (N/A)</w:t>
            </w:r>
          </w:p>
        </w:tc>
        <w:tc>
          <w:tcPr>
            <w:tcW w:w="1137" w:type="dxa"/>
            <w:vAlign w:val="center"/>
          </w:tcPr>
          <w:p w14:paraId="59DB3D0D" w14:textId="77777777" w:rsidR="00071E51" w:rsidRDefault="00071E51" w:rsidP="00A3360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lang w:eastAsia="en-CA"/>
              </w:rPr>
            </w:pPr>
            <w:r>
              <w:rPr>
                <w:rFonts w:eastAsia="Times New Roman" w:cstheme="minorHAnsi"/>
                <w:b/>
                <w:bCs/>
                <w:color w:val="000000"/>
                <w:lang w:eastAsia="en-CA"/>
              </w:rPr>
              <w:t>Revisions Required</w:t>
            </w:r>
          </w:p>
        </w:tc>
        <w:tc>
          <w:tcPr>
            <w:tcW w:w="5670" w:type="dxa"/>
            <w:vAlign w:val="center"/>
          </w:tcPr>
          <w:p w14:paraId="4AC20E10" w14:textId="77777777" w:rsidR="00071E51" w:rsidRPr="00A33606" w:rsidRDefault="00071E51" w:rsidP="00A3360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lang w:eastAsia="en-CA"/>
              </w:rPr>
            </w:pPr>
            <w:r>
              <w:rPr>
                <w:rFonts w:eastAsia="Times New Roman" w:cstheme="minorHAnsi"/>
                <w:b/>
                <w:bCs/>
                <w:color w:val="000000"/>
                <w:lang w:eastAsia="en-CA"/>
              </w:rPr>
              <w:t>Revision notes</w:t>
            </w:r>
          </w:p>
        </w:tc>
      </w:tr>
      <w:tr w:rsidR="00071E51" w:rsidRPr="00A33606" w14:paraId="6F92EB72" w14:textId="77777777" w:rsidTr="0017570E">
        <w:trPr>
          <w:trHeight w:val="298"/>
        </w:trPr>
        <w:tc>
          <w:tcPr>
            <w:tcW w:w="4254" w:type="dxa"/>
            <w:shd w:val="clear" w:color="auto" w:fill="auto"/>
            <w:noWrap/>
            <w:vAlign w:val="bottom"/>
            <w:hideMark/>
          </w:tcPr>
          <w:p w14:paraId="23EDD2ED" w14:textId="3910412C" w:rsidR="00071E51" w:rsidRPr="00A33606" w:rsidRDefault="00071E5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 w:rsidRPr="00A33606">
              <w:rPr>
                <w:rFonts w:eastAsia="Times New Roman" w:cstheme="minorHAnsi"/>
                <w:color w:val="000000"/>
                <w:lang w:eastAsia="en-CA"/>
              </w:rPr>
              <w:t>Client Letter from the Chair</w:t>
            </w:r>
          </w:p>
        </w:tc>
        <w:tc>
          <w:tcPr>
            <w:tcW w:w="1170" w:type="dxa"/>
          </w:tcPr>
          <w:p w14:paraId="75C181B8" w14:textId="6668BCE3" w:rsidR="00071E51" w:rsidRPr="00A33606" w:rsidRDefault="00000000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sdt>
              <w:sdtPr>
                <w:rPr>
                  <w:rFonts w:eastAsia="Times New Roman" w:cstheme="minorHAnsi"/>
                  <w:color w:val="000000"/>
                  <w:lang w:eastAsia="en-CA"/>
                </w:rPr>
                <w:id w:val="1160584662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5621A7"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☒</w:t>
                </w:r>
              </w:sdtContent>
            </w:sdt>
          </w:p>
        </w:tc>
        <w:tc>
          <w:tcPr>
            <w:tcW w:w="1803" w:type="dxa"/>
          </w:tcPr>
          <w:p w14:paraId="1B9A75D1" w14:textId="59A9F8A1" w:rsidR="00071E51" w:rsidRDefault="00000000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sdt>
              <w:sdtPr>
                <w:rPr>
                  <w:rFonts w:eastAsia="Times New Roman" w:cstheme="minorHAnsi"/>
                  <w:color w:val="000000"/>
                  <w:lang w:eastAsia="en-CA"/>
                </w:rPr>
                <w:id w:val="6456316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E6675"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sdtContent>
            </w:sdt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207485056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37" w:type="dxa"/>
              </w:tcPr>
              <w:p w14:paraId="0FA6A414" w14:textId="0B679A3E" w:rsidR="00071E51" w:rsidRPr="00A33606" w:rsidRDefault="00BB6077" w:rsidP="00A33606">
                <w:p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5670" w:type="dxa"/>
          </w:tcPr>
          <w:p w14:paraId="06F13BE1" w14:textId="46BF5B1D" w:rsidR="002620B9" w:rsidRPr="00A33606" w:rsidRDefault="002620B9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</w:p>
        </w:tc>
      </w:tr>
      <w:tr w:rsidR="00071E51" w:rsidRPr="00A33606" w14:paraId="2CFAFB59" w14:textId="77777777" w:rsidTr="0017570E">
        <w:trPr>
          <w:trHeight w:val="298"/>
        </w:trPr>
        <w:tc>
          <w:tcPr>
            <w:tcW w:w="4254" w:type="dxa"/>
            <w:shd w:val="clear" w:color="auto" w:fill="auto"/>
            <w:noWrap/>
            <w:vAlign w:val="bottom"/>
            <w:hideMark/>
          </w:tcPr>
          <w:p w14:paraId="725F63E8" w14:textId="77777777" w:rsidR="00071E51" w:rsidRPr="00A33606" w:rsidRDefault="00071E5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 w:rsidRPr="00A33606">
              <w:rPr>
                <w:rFonts w:eastAsia="Times New Roman" w:cstheme="minorHAnsi"/>
                <w:color w:val="000000"/>
                <w:lang w:eastAsia="en-CA"/>
              </w:rPr>
              <w:t>Project Charter</w:t>
            </w:r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-509908449"/>
            <w14:checkbox>
              <w14:checked w14:val="1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70" w:type="dxa"/>
              </w:tcPr>
              <w:p w14:paraId="50889FE9" w14:textId="748445AB" w:rsidR="00071E51" w:rsidRPr="00A33606" w:rsidRDefault="005621A7" w:rsidP="00A33606">
                <w:p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☒</w:t>
                </w:r>
              </w:p>
            </w:tc>
          </w:sdtContent>
        </w:sdt>
        <w:tc>
          <w:tcPr>
            <w:tcW w:w="1803" w:type="dxa"/>
          </w:tcPr>
          <w:p w14:paraId="246B8563" w14:textId="77777777" w:rsidR="00071E51" w:rsidRDefault="00000000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sdt>
              <w:sdtPr>
                <w:rPr>
                  <w:rFonts w:eastAsia="Times New Roman" w:cstheme="minorHAnsi"/>
                  <w:color w:val="000000"/>
                  <w:lang w:eastAsia="en-CA"/>
                </w:rPr>
                <w:id w:val="6864903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71E51"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sdtContent>
            </w:sdt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-20394572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37" w:type="dxa"/>
              </w:tcPr>
              <w:p w14:paraId="4BE8F557" w14:textId="77777777" w:rsidR="00071E51" w:rsidRPr="00A33606" w:rsidRDefault="00071E51" w:rsidP="00A33606">
                <w:p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5670" w:type="dxa"/>
          </w:tcPr>
          <w:p w14:paraId="4318E44B" w14:textId="77777777" w:rsidR="00071E51" w:rsidRPr="00A33606" w:rsidRDefault="00071E5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</w:p>
        </w:tc>
      </w:tr>
      <w:tr w:rsidR="00071E51" w:rsidRPr="00A33606" w14:paraId="6E5ABEE9" w14:textId="77777777" w:rsidTr="0017570E">
        <w:trPr>
          <w:trHeight w:val="298"/>
        </w:trPr>
        <w:tc>
          <w:tcPr>
            <w:tcW w:w="4254" w:type="dxa"/>
            <w:shd w:val="clear" w:color="auto" w:fill="auto"/>
            <w:noWrap/>
            <w:vAlign w:val="bottom"/>
            <w:hideMark/>
          </w:tcPr>
          <w:p w14:paraId="3389409A" w14:textId="572D8654" w:rsidR="00071E51" w:rsidRPr="00A33606" w:rsidRDefault="00071E5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 w:rsidRPr="00A33606">
              <w:rPr>
                <w:rFonts w:eastAsia="Times New Roman" w:cstheme="minorHAnsi"/>
                <w:color w:val="000000"/>
                <w:lang w:eastAsia="en-CA"/>
              </w:rPr>
              <w:t xml:space="preserve">IP Contract </w:t>
            </w:r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-2086132807"/>
            <w14:checkbox>
              <w14:checked w14:val="1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70" w:type="dxa"/>
              </w:tcPr>
              <w:p w14:paraId="3380216C" w14:textId="52E300EE" w:rsidR="00071E51" w:rsidRPr="00A33606" w:rsidRDefault="005621A7" w:rsidP="00A33606">
                <w:p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☒</w:t>
                </w:r>
              </w:p>
            </w:tc>
          </w:sdtContent>
        </w:sdt>
        <w:tc>
          <w:tcPr>
            <w:tcW w:w="1803" w:type="dxa"/>
          </w:tcPr>
          <w:p w14:paraId="558EFF07" w14:textId="77777777" w:rsidR="00071E51" w:rsidRDefault="00000000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sdt>
              <w:sdtPr>
                <w:rPr>
                  <w:rFonts w:eastAsia="Times New Roman" w:cstheme="minorHAnsi"/>
                  <w:color w:val="000000"/>
                  <w:lang w:eastAsia="en-CA"/>
                </w:rPr>
                <w:id w:val="15429402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71E51"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sdtContent>
            </w:sdt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186170651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37" w:type="dxa"/>
              </w:tcPr>
              <w:p w14:paraId="69DAA4BB" w14:textId="77777777" w:rsidR="00071E51" w:rsidRPr="00A33606" w:rsidRDefault="00071E51" w:rsidP="00A33606">
                <w:p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5670" w:type="dxa"/>
          </w:tcPr>
          <w:p w14:paraId="03EE7713" w14:textId="77777777" w:rsidR="00071E51" w:rsidRPr="00A33606" w:rsidRDefault="00071E5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</w:p>
        </w:tc>
      </w:tr>
      <w:tr w:rsidR="00071E51" w:rsidRPr="00A33606" w14:paraId="488C56C9" w14:textId="77777777" w:rsidTr="0017570E">
        <w:trPr>
          <w:trHeight w:val="298"/>
        </w:trPr>
        <w:tc>
          <w:tcPr>
            <w:tcW w:w="4254" w:type="dxa"/>
            <w:shd w:val="clear" w:color="auto" w:fill="auto"/>
            <w:noWrap/>
            <w:vAlign w:val="bottom"/>
            <w:hideMark/>
          </w:tcPr>
          <w:p w14:paraId="2A5AD487" w14:textId="772BAE93" w:rsidR="00071E51" w:rsidRPr="00A33606" w:rsidRDefault="00B80AF4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>
              <w:rPr>
                <w:rFonts w:eastAsia="Times New Roman" w:cstheme="minorHAnsi"/>
                <w:color w:val="000000"/>
                <w:lang w:eastAsia="en-CA"/>
              </w:rPr>
              <w:t xml:space="preserve">Overview of </w:t>
            </w:r>
            <w:r w:rsidR="001B70C9">
              <w:rPr>
                <w:rFonts w:eastAsia="Times New Roman" w:cstheme="minorHAnsi"/>
                <w:color w:val="000000"/>
                <w:lang w:eastAsia="en-CA"/>
              </w:rPr>
              <w:t>key due date</w:t>
            </w:r>
            <w:r w:rsidR="004209CA">
              <w:rPr>
                <w:rFonts w:eastAsia="Times New Roman" w:cstheme="minorHAnsi"/>
                <w:color w:val="000000"/>
                <w:lang w:eastAsia="en-CA"/>
              </w:rPr>
              <w:t>s</w:t>
            </w:r>
            <w:r w:rsidR="001B70C9">
              <w:rPr>
                <w:rFonts w:eastAsia="Times New Roman" w:cstheme="minorHAnsi"/>
                <w:color w:val="000000"/>
                <w:lang w:eastAsia="en-CA"/>
              </w:rPr>
              <w:t xml:space="preserve"> for iterations and </w:t>
            </w:r>
            <w:r w:rsidR="004209CA">
              <w:rPr>
                <w:rFonts w:eastAsia="Times New Roman" w:cstheme="minorHAnsi"/>
                <w:color w:val="000000"/>
                <w:lang w:eastAsia="en-CA"/>
              </w:rPr>
              <w:t xml:space="preserve">the </w:t>
            </w:r>
            <w:r w:rsidR="001B70C9">
              <w:rPr>
                <w:rFonts w:eastAsia="Times New Roman" w:cstheme="minorHAnsi"/>
                <w:color w:val="000000"/>
                <w:lang w:eastAsia="en-CA"/>
              </w:rPr>
              <w:t>final product</w:t>
            </w:r>
            <w:r w:rsidR="004209CA">
              <w:rPr>
                <w:rFonts w:eastAsia="Times New Roman" w:cstheme="minorHAnsi"/>
                <w:color w:val="000000"/>
                <w:lang w:eastAsia="en-CA"/>
              </w:rPr>
              <w:t xml:space="preserve"> (15 weeks)</w:t>
            </w:r>
            <w:r w:rsidR="001B70C9">
              <w:rPr>
                <w:rFonts w:eastAsia="Times New Roman" w:cstheme="minorHAnsi"/>
                <w:color w:val="000000"/>
                <w:lang w:eastAsia="en-CA"/>
              </w:rPr>
              <w:t>.</w:t>
            </w:r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-1232920855"/>
            <w14:checkbox>
              <w14:checked w14:val="1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70" w:type="dxa"/>
              </w:tcPr>
              <w:p w14:paraId="7997F776" w14:textId="5DCFCA02" w:rsidR="00071E51" w:rsidRPr="00A33606" w:rsidRDefault="005621A7" w:rsidP="00A33606">
                <w:p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☒</w:t>
                </w:r>
              </w:p>
            </w:tc>
          </w:sdtContent>
        </w:sdt>
        <w:tc>
          <w:tcPr>
            <w:tcW w:w="1803" w:type="dxa"/>
          </w:tcPr>
          <w:p w14:paraId="55FD6174" w14:textId="77777777" w:rsidR="00071E51" w:rsidRDefault="00000000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sdt>
              <w:sdtPr>
                <w:rPr>
                  <w:rFonts w:eastAsia="Times New Roman" w:cstheme="minorHAnsi"/>
                  <w:color w:val="000000"/>
                  <w:lang w:eastAsia="en-CA"/>
                </w:rPr>
                <w:id w:val="-19706703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71E51"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sdtContent>
            </w:sdt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4827304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37" w:type="dxa"/>
              </w:tcPr>
              <w:p w14:paraId="74907515" w14:textId="77777777" w:rsidR="00071E51" w:rsidRPr="00A33606" w:rsidRDefault="00071E51" w:rsidP="00A33606">
                <w:p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5670" w:type="dxa"/>
          </w:tcPr>
          <w:p w14:paraId="64E88D94" w14:textId="77777777" w:rsidR="00071E51" w:rsidRPr="00A33606" w:rsidRDefault="00071E5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</w:p>
        </w:tc>
      </w:tr>
      <w:tr w:rsidR="00071E51" w:rsidRPr="00A33606" w14:paraId="4B0EED90" w14:textId="77777777" w:rsidTr="0017570E">
        <w:trPr>
          <w:trHeight w:val="298"/>
        </w:trPr>
        <w:tc>
          <w:tcPr>
            <w:tcW w:w="4254" w:type="dxa"/>
            <w:shd w:val="clear" w:color="auto" w:fill="auto"/>
            <w:noWrap/>
            <w:vAlign w:val="bottom"/>
            <w:hideMark/>
          </w:tcPr>
          <w:p w14:paraId="276152A6" w14:textId="77777777" w:rsidR="00071E51" w:rsidRPr="00A33606" w:rsidRDefault="00071E5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 w:rsidRPr="00A33606">
              <w:rPr>
                <w:rFonts w:eastAsia="Times New Roman" w:cstheme="minorHAnsi"/>
                <w:color w:val="000000"/>
                <w:lang w:eastAsia="en-CA"/>
              </w:rPr>
              <w:t>Use Case Diagrams</w:t>
            </w:r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101931271"/>
            <w14:checkbox>
              <w14:checked w14:val="1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70" w:type="dxa"/>
              </w:tcPr>
              <w:p w14:paraId="5BAC6F76" w14:textId="52153FE7" w:rsidR="00071E51" w:rsidRPr="00A33606" w:rsidRDefault="005E5E70" w:rsidP="00A33606">
                <w:p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☒</w:t>
                </w:r>
              </w:p>
            </w:tc>
          </w:sdtContent>
        </w:sdt>
        <w:tc>
          <w:tcPr>
            <w:tcW w:w="1803" w:type="dxa"/>
          </w:tcPr>
          <w:p w14:paraId="013CF4D0" w14:textId="2B82A7CB" w:rsidR="00071E51" w:rsidRDefault="00000000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sdt>
              <w:sdtPr>
                <w:rPr>
                  <w:rFonts w:eastAsia="Times New Roman" w:cstheme="minorHAnsi"/>
                  <w:color w:val="000000"/>
                  <w:lang w:eastAsia="en-CA"/>
                </w:rPr>
                <w:id w:val="21186369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E5E70"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sdtContent>
            </w:sdt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-29930622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37" w:type="dxa"/>
              </w:tcPr>
              <w:p w14:paraId="1A88751B" w14:textId="77777777" w:rsidR="00071E51" w:rsidRPr="00A33606" w:rsidRDefault="00071E51" w:rsidP="00A33606">
                <w:p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5670" w:type="dxa"/>
          </w:tcPr>
          <w:p w14:paraId="0001405D" w14:textId="77777777" w:rsidR="00071E51" w:rsidRPr="00A33606" w:rsidRDefault="00071E5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</w:p>
        </w:tc>
      </w:tr>
      <w:tr w:rsidR="00071E51" w:rsidRPr="00A33606" w14:paraId="714FF679" w14:textId="77777777" w:rsidTr="0017570E">
        <w:trPr>
          <w:trHeight w:val="298"/>
        </w:trPr>
        <w:tc>
          <w:tcPr>
            <w:tcW w:w="4254" w:type="dxa"/>
            <w:shd w:val="clear" w:color="auto" w:fill="auto"/>
            <w:noWrap/>
            <w:vAlign w:val="bottom"/>
            <w:hideMark/>
          </w:tcPr>
          <w:p w14:paraId="16BC913C" w14:textId="7EF202EE" w:rsidR="00071E51" w:rsidRPr="00A33606" w:rsidRDefault="00071E5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 w:rsidRPr="00A33606">
              <w:rPr>
                <w:rFonts w:eastAsia="Times New Roman" w:cstheme="minorHAnsi"/>
                <w:color w:val="000000"/>
                <w:lang w:eastAsia="en-CA"/>
              </w:rPr>
              <w:t xml:space="preserve">Use Case Descriptions </w:t>
            </w:r>
            <w:r w:rsidR="004637F1" w:rsidRPr="00A33606">
              <w:rPr>
                <w:rFonts w:eastAsia="Times New Roman" w:cstheme="minorHAnsi"/>
                <w:color w:val="000000"/>
                <w:lang w:eastAsia="en-CA"/>
              </w:rPr>
              <w:t>(</w:t>
            </w:r>
            <w:r w:rsidR="004637F1">
              <w:rPr>
                <w:rFonts w:eastAsia="Times New Roman" w:cstheme="minorHAnsi"/>
                <w:color w:val="000000"/>
                <w:lang w:eastAsia="en-CA"/>
              </w:rPr>
              <w:t>minimum</w:t>
            </w:r>
            <w:r w:rsidR="004637F1" w:rsidRPr="00A33606">
              <w:rPr>
                <w:rFonts w:eastAsia="Times New Roman" w:cstheme="minorHAnsi"/>
                <w:color w:val="000000"/>
                <w:lang w:eastAsia="en-CA"/>
              </w:rPr>
              <w:t xml:space="preserve"> </w:t>
            </w:r>
            <w:r w:rsidR="004637F1">
              <w:rPr>
                <w:rFonts w:eastAsia="Times New Roman" w:cstheme="minorHAnsi"/>
                <w:color w:val="000000"/>
                <w:lang w:eastAsia="en-CA"/>
              </w:rPr>
              <w:t>of 5</w:t>
            </w:r>
            <w:r w:rsidR="004637F1" w:rsidRPr="00A33606">
              <w:rPr>
                <w:rFonts w:eastAsia="Times New Roman" w:cstheme="minorHAnsi"/>
                <w:color w:val="000000"/>
                <w:lang w:eastAsia="en-CA"/>
              </w:rPr>
              <w:t xml:space="preserve"> significant)</w:t>
            </w:r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-1308465579"/>
            <w14:checkbox>
              <w14:checked w14:val="1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70" w:type="dxa"/>
              </w:tcPr>
              <w:p w14:paraId="5B1C6145" w14:textId="1E5857E6" w:rsidR="00071E51" w:rsidRPr="00A33606" w:rsidRDefault="005E5E70" w:rsidP="00A33606">
                <w:p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☒</w:t>
                </w:r>
              </w:p>
            </w:tc>
          </w:sdtContent>
        </w:sdt>
        <w:tc>
          <w:tcPr>
            <w:tcW w:w="1803" w:type="dxa"/>
          </w:tcPr>
          <w:p w14:paraId="6ACC6FED" w14:textId="72B67538" w:rsidR="00071E51" w:rsidRDefault="00000000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sdt>
              <w:sdtPr>
                <w:rPr>
                  <w:rFonts w:eastAsia="Times New Roman" w:cstheme="minorHAnsi"/>
                  <w:color w:val="000000"/>
                  <w:lang w:eastAsia="en-CA"/>
                </w:rPr>
                <w:id w:val="13929236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E5E70"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sdtContent>
            </w:sdt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58835689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37" w:type="dxa"/>
              </w:tcPr>
              <w:p w14:paraId="3FEECB76" w14:textId="77777777" w:rsidR="00071E51" w:rsidRPr="00A33606" w:rsidRDefault="00071E51" w:rsidP="00A33606">
                <w:p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5670" w:type="dxa"/>
          </w:tcPr>
          <w:p w14:paraId="47004B27" w14:textId="77777777" w:rsidR="00071E51" w:rsidRPr="00A33606" w:rsidRDefault="00071E5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</w:p>
        </w:tc>
      </w:tr>
      <w:tr w:rsidR="00071E51" w:rsidRPr="00A33606" w14:paraId="1E08D416" w14:textId="77777777" w:rsidTr="0017570E">
        <w:trPr>
          <w:trHeight w:val="298"/>
        </w:trPr>
        <w:tc>
          <w:tcPr>
            <w:tcW w:w="4254" w:type="dxa"/>
            <w:shd w:val="clear" w:color="auto" w:fill="auto"/>
            <w:noWrap/>
            <w:vAlign w:val="bottom"/>
            <w:hideMark/>
          </w:tcPr>
          <w:p w14:paraId="23AF81F6" w14:textId="77777777" w:rsidR="00071E51" w:rsidRPr="00A33606" w:rsidRDefault="00071E5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 w:rsidRPr="00A33606">
              <w:rPr>
                <w:rFonts w:eastAsia="Times New Roman" w:cstheme="minorHAnsi"/>
                <w:color w:val="000000"/>
                <w:lang w:eastAsia="en-CA"/>
              </w:rPr>
              <w:t>Analysis level (Domain) Class Diagram</w:t>
            </w:r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70884613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70" w:type="dxa"/>
              </w:tcPr>
              <w:p w14:paraId="1F19738A" w14:textId="3BA4A33C" w:rsidR="00071E51" w:rsidRPr="00A33606" w:rsidRDefault="00AA2A7F" w:rsidP="00A33606">
                <w:p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1803" w:type="dxa"/>
          </w:tcPr>
          <w:p w14:paraId="2E723F50" w14:textId="0E20B2A3" w:rsidR="00071E51" w:rsidRDefault="00000000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sdt>
              <w:sdtPr>
                <w:rPr>
                  <w:rFonts w:eastAsia="Times New Roman" w:cstheme="minorHAnsi"/>
                  <w:color w:val="000000"/>
                  <w:lang w:eastAsia="en-CA"/>
                </w:rPr>
                <w:id w:val="1996987891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AA2A7F"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☒</w:t>
                </w:r>
              </w:sdtContent>
            </w:sdt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-180322350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37" w:type="dxa"/>
              </w:tcPr>
              <w:p w14:paraId="6FF3B328" w14:textId="77777777" w:rsidR="00071E51" w:rsidRPr="00A33606" w:rsidRDefault="00071E51" w:rsidP="00A33606">
                <w:p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5670" w:type="dxa"/>
          </w:tcPr>
          <w:p w14:paraId="732CF03A" w14:textId="77777777" w:rsidR="00071E51" w:rsidRPr="00A33606" w:rsidRDefault="00071E5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</w:p>
        </w:tc>
      </w:tr>
      <w:tr w:rsidR="00071E51" w:rsidRPr="00A33606" w14:paraId="4D3A0FCE" w14:textId="77777777" w:rsidTr="0017570E">
        <w:trPr>
          <w:trHeight w:val="298"/>
        </w:trPr>
        <w:tc>
          <w:tcPr>
            <w:tcW w:w="4254" w:type="dxa"/>
            <w:shd w:val="clear" w:color="auto" w:fill="auto"/>
            <w:noWrap/>
            <w:vAlign w:val="bottom"/>
            <w:hideMark/>
          </w:tcPr>
          <w:p w14:paraId="53BD22F0" w14:textId="069DFAB0" w:rsidR="00071E51" w:rsidRPr="00A33606" w:rsidRDefault="00071E5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 w:rsidRPr="00A33606">
              <w:rPr>
                <w:rFonts w:eastAsia="Times New Roman" w:cstheme="minorHAnsi"/>
                <w:color w:val="000000"/>
                <w:lang w:eastAsia="en-CA"/>
              </w:rPr>
              <w:t>System Sequence Diagrams (</w:t>
            </w:r>
            <w:r w:rsidR="004637F1">
              <w:rPr>
                <w:rFonts w:eastAsia="Times New Roman" w:cstheme="minorHAnsi"/>
                <w:color w:val="000000"/>
                <w:lang w:eastAsia="en-CA"/>
              </w:rPr>
              <w:t>minimum</w:t>
            </w:r>
            <w:r w:rsidRPr="00A33606">
              <w:rPr>
                <w:rFonts w:eastAsia="Times New Roman" w:cstheme="minorHAnsi"/>
                <w:color w:val="000000"/>
                <w:lang w:eastAsia="en-CA"/>
              </w:rPr>
              <w:t xml:space="preserve"> 3 significant)</w:t>
            </w:r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44088958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70" w:type="dxa"/>
              </w:tcPr>
              <w:p w14:paraId="19F22DF4" w14:textId="77777777" w:rsidR="00071E51" w:rsidRPr="00A33606" w:rsidRDefault="00071E51" w:rsidP="00A33606">
                <w:p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1803" w:type="dxa"/>
          </w:tcPr>
          <w:p w14:paraId="7AD9982B" w14:textId="52623313" w:rsidR="00071E51" w:rsidRDefault="00000000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sdt>
              <w:sdtPr>
                <w:rPr>
                  <w:rFonts w:eastAsia="Times New Roman" w:cstheme="minorHAnsi"/>
                  <w:color w:val="000000"/>
                  <w:lang w:eastAsia="en-CA"/>
                </w:rPr>
                <w:id w:val="1920127556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2F24DA"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☒</w:t>
                </w:r>
              </w:sdtContent>
            </w:sdt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163189997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37" w:type="dxa"/>
              </w:tcPr>
              <w:p w14:paraId="08AFA21C" w14:textId="77777777" w:rsidR="00071E51" w:rsidRPr="00A33606" w:rsidRDefault="00071E51" w:rsidP="00A33606">
                <w:p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5670" w:type="dxa"/>
          </w:tcPr>
          <w:p w14:paraId="54EAC2A5" w14:textId="77777777" w:rsidR="00071E51" w:rsidRPr="00A33606" w:rsidRDefault="00071E5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</w:p>
        </w:tc>
      </w:tr>
      <w:tr w:rsidR="00071E51" w:rsidRPr="00A33606" w14:paraId="65C924F2" w14:textId="77777777" w:rsidTr="0017570E">
        <w:trPr>
          <w:trHeight w:val="298"/>
        </w:trPr>
        <w:tc>
          <w:tcPr>
            <w:tcW w:w="4254" w:type="dxa"/>
            <w:shd w:val="clear" w:color="auto" w:fill="auto"/>
            <w:noWrap/>
            <w:vAlign w:val="bottom"/>
            <w:hideMark/>
          </w:tcPr>
          <w:p w14:paraId="477D1FD6" w14:textId="77777777" w:rsidR="00071E51" w:rsidRPr="00A33606" w:rsidRDefault="00071E5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proofErr w:type="spellStart"/>
            <w:r w:rsidRPr="00A33606">
              <w:rPr>
                <w:rFonts w:eastAsia="Times New Roman" w:cstheme="minorHAnsi"/>
                <w:color w:val="000000"/>
                <w:lang w:eastAsia="en-CA"/>
              </w:rPr>
              <w:t>Statechart</w:t>
            </w:r>
            <w:proofErr w:type="spellEnd"/>
            <w:r w:rsidRPr="00A33606">
              <w:rPr>
                <w:rFonts w:eastAsia="Times New Roman" w:cstheme="minorHAnsi"/>
                <w:color w:val="000000"/>
                <w:lang w:eastAsia="en-CA"/>
              </w:rPr>
              <w:t xml:space="preserve"> Diagram(s)</w:t>
            </w:r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-130938906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70" w:type="dxa"/>
              </w:tcPr>
              <w:p w14:paraId="263B31F4" w14:textId="77777777" w:rsidR="00071E51" w:rsidRPr="00A33606" w:rsidRDefault="00071E51" w:rsidP="00A33606">
                <w:p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1803" w:type="dxa"/>
          </w:tcPr>
          <w:p w14:paraId="47F835FB" w14:textId="68EE3456" w:rsidR="00071E51" w:rsidRDefault="00000000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sdt>
              <w:sdtPr>
                <w:rPr>
                  <w:rFonts w:eastAsia="Times New Roman" w:cstheme="minorHAnsi"/>
                  <w:color w:val="000000"/>
                  <w:lang w:eastAsia="en-CA"/>
                </w:rPr>
                <w:id w:val="-657157197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2F24DA"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☒</w:t>
                </w:r>
              </w:sdtContent>
            </w:sdt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138020521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37" w:type="dxa"/>
              </w:tcPr>
              <w:p w14:paraId="183BBDF2" w14:textId="77777777" w:rsidR="00071E51" w:rsidRPr="00A33606" w:rsidRDefault="00071E51" w:rsidP="00A33606">
                <w:p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5670" w:type="dxa"/>
          </w:tcPr>
          <w:p w14:paraId="46F2A5A2" w14:textId="77777777" w:rsidR="00071E51" w:rsidRPr="00A33606" w:rsidRDefault="00071E5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</w:p>
        </w:tc>
      </w:tr>
      <w:tr w:rsidR="00071E51" w:rsidRPr="00A33606" w14:paraId="078B2BFD" w14:textId="77777777" w:rsidTr="0017570E">
        <w:trPr>
          <w:trHeight w:val="298"/>
        </w:trPr>
        <w:tc>
          <w:tcPr>
            <w:tcW w:w="4254" w:type="dxa"/>
            <w:shd w:val="clear" w:color="auto" w:fill="auto"/>
            <w:noWrap/>
            <w:vAlign w:val="bottom"/>
            <w:hideMark/>
          </w:tcPr>
          <w:p w14:paraId="2EF1E755" w14:textId="77777777" w:rsidR="00071E51" w:rsidRPr="00A33606" w:rsidRDefault="00071E5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 w:rsidRPr="00A33606">
              <w:rPr>
                <w:rFonts w:eastAsia="Times New Roman" w:cstheme="minorHAnsi"/>
                <w:color w:val="000000"/>
                <w:lang w:eastAsia="en-CA"/>
              </w:rPr>
              <w:t>Design Class Diagram</w:t>
            </w:r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-1073426223"/>
            <w14:checkbox>
              <w14:checked w14:val="1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70" w:type="dxa"/>
              </w:tcPr>
              <w:p w14:paraId="114461A7" w14:textId="57BC39A4" w:rsidR="00071E51" w:rsidRPr="00A33606" w:rsidRDefault="00644FC5" w:rsidP="00A33606">
                <w:p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☒</w:t>
                </w:r>
              </w:p>
            </w:tc>
          </w:sdtContent>
        </w:sdt>
        <w:tc>
          <w:tcPr>
            <w:tcW w:w="1803" w:type="dxa"/>
          </w:tcPr>
          <w:p w14:paraId="0762F8DF" w14:textId="4C6810F4" w:rsidR="00071E51" w:rsidRDefault="00000000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sdt>
              <w:sdtPr>
                <w:rPr>
                  <w:rFonts w:eastAsia="Times New Roman" w:cstheme="minorHAnsi"/>
                  <w:color w:val="000000"/>
                  <w:lang w:eastAsia="en-CA"/>
                </w:rPr>
                <w:id w:val="5675477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44FC5"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sdtContent>
            </w:sdt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-153881022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37" w:type="dxa"/>
              </w:tcPr>
              <w:p w14:paraId="7AF23523" w14:textId="77777777" w:rsidR="00071E51" w:rsidRPr="00A33606" w:rsidRDefault="00071E51" w:rsidP="00A33606">
                <w:p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5670" w:type="dxa"/>
          </w:tcPr>
          <w:p w14:paraId="38ED6D69" w14:textId="77777777" w:rsidR="00071E51" w:rsidRPr="00A33606" w:rsidRDefault="00071E5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</w:p>
        </w:tc>
      </w:tr>
      <w:tr w:rsidR="00071E51" w:rsidRPr="00A33606" w14:paraId="645AA1F2" w14:textId="77777777" w:rsidTr="0017570E">
        <w:trPr>
          <w:trHeight w:val="298"/>
        </w:trPr>
        <w:tc>
          <w:tcPr>
            <w:tcW w:w="4254" w:type="dxa"/>
            <w:shd w:val="clear" w:color="auto" w:fill="auto"/>
            <w:noWrap/>
            <w:vAlign w:val="bottom"/>
            <w:hideMark/>
          </w:tcPr>
          <w:p w14:paraId="01235065" w14:textId="77777777" w:rsidR="00071E51" w:rsidRPr="00A33606" w:rsidRDefault="00071E5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 w:rsidRPr="00A33606">
              <w:rPr>
                <w:rFonts w:eastAsia="Times New Roman" w:cstheme="minorHAnsi"/>
                <w:color w:val="000000"/>
                <w:lang w:eastAsia="en-CA"/>
              </w:rPr>
              <w:t xml:space="preserve">Design level Sequence Diagrams </w:t>
            </w:r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1272967416"/>
            <w14:checkbox>
              <w14:checked w14:val="1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70" w:type="dxa"/>
              </w:tcPr>
              <w:p w14:paraId="42CFF11B" w14:textId="5BF6197A" w:rsidR="00071E51" w:rsidRPr="00A33606" w:rsidRDefault="005E5E70" w:rsidP="00A33606">
                <w:p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☒</w:t>
                </w:r>
              </w:p>
            </w:tc>
          </w:sdtContent>
        </w:sdt>
        <w:tc>
          <w:tcPr>
            <w:tcW w:w="1803" w:type="dxa"/>
          </w:tcPr>
          <w:p w14:paraId="3E617E6A" w14:textId="210E66B5" w:rsidR="00071E51" w:rsidRDefault="00000000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sdt>
              <w:sdtPr>
                <w:rPr>
                  <w:rFonts w:eastAsia="Times New Roman" w:cstheme="minorHAnsi"/>
                  <w:color w:val="000000"/>
                  <w:lang w:eastAsia="en-CA"/>
                </w:rPr>
                <w:id w:val="11747677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E5E70"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sdtContent>
            </w:sdt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-133183484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37" w:type="dxa"/>
              </w:tcPr>
              <w:p w14:paraId="3D3B7323" w14:textId="77777777" w:rsidR="00071E51" w:rsidRPr="00A33606" w:rsidRDefault="00071E51" w:rsidP="00A33606">
                <w:p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5670" w:type="dxa"/>
          </w:tcPr>
          <w:p w14:paraId="2CBCDC42" w14:textId="77777777" w:rsidR="00071E51" w:rsidRPr="00A33606" w:rsidRDefault="00071E5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</w:p>
        </w:tc>
      </w:tr>
      <w:tr w:rsidR="00071E51" w:rsidRPr="00A33606" w14:paraId="6CB99D6F" w14:textId="77777777" w:rsidTr="0017570E">
        <w:trPr>
          <w:trHeight w:val="298"/>
        </w:trPr>
        <w:tc>
          <w:tcPr>
            <w:tcW w:w="4254" w:type="dxa"/>
            <w:shd w:val="clear" w:color="auto" w:fill="auto"/>
            <w:noWrap/>
            <w:vAlign w:val="bottom"/>
            <w:hideMark/>
          </w:tcPr>
          <w:p w14:paraId="0403B62E" w14:textId="77777777" w:rsidR="00071E51" w:rsidRPr="00A33606" w:rsidRDefault="00071E5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 w:rsidRPr="00A33606">
              <w:rPr>
                <w:rFonts w:eastAsia="Times New Roman" w:cstheme="minorHAnsi"/>
                <w:color w:val="000000"/>
                <w:lang w:eastAsia="en-CA"/>
              </w:rPr>
              <w:t xml:space="preserve">Navigation Diagram(s) </w:t>
            </w:r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-1195227595"/>
            <w14:checkbox>
              <w14:checked w14:val="1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70" w:type="dxa"/>
              </w:tcPr>
              <w:p w14:paraId="1D70C074" w14:textId="3B07AAE3" w:rsidR="00071E51" w:rsidRPr="00A33606" w:rsidRDefault="005E5E70" w:rsidP="00A33606">
                <w:p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☒</w:t>
                </w:r>
              </w:p>
            </w:tc>
          </w:sdtContent>
        </w:sdt>
        <w:tc>
          <w:tcPr>
            <w:tcW w:w="1803" w:type="dxa"/>
          </w:tcPr>
          <w:p w14:paraId="0993EF65" w14:textId="434CD28D" w:rsidR="00071E51" w:rsidRDefault="00000000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sdt>
              <w:sdtPr>
                <w:rPr>
                  <w:rFonts w:eastAsia="Times New Roman" w:cstheme="minorHAnsi"/>
                  <w:color w:val="000000"/>
                  <w:lang w:eastAsia="en-CA"/>
                </w:rPr>
                <w:id w:val="-18752973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E5E70"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sdtContent>
            </w:sdt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41868439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37" w:type="dxa"/>
              </w:tcPr>
              <w:p w14:paraId="0B53B396" w14:textId="77777777" w:rsidR="00071E51" w:rsidRPr="00A33606" w:rsidRDefault="00071E51" w:rsidP="00A33606">
                <w:p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5670" w:type="dxa"/>
          </w:tcPr>
          <w:p w14:paraId="251D3652" w14:textId="77777777" w:rsidR="00071E51" w:rsidRPr="00A33606" w:rsidRDefault="00071E5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</w:p>
        </w:tc>
      </w:tr>
      <w:tr w:rsidR="00071E51" w:rsidRPr="00A33606" w14:paraId="6A6BED9A" w14:textId="77777777" w:rsidTr="0017570E">
        <w:trPr>
          <w:trHeight w:val="298"/>
        </w:trPr>
        <w:tc>
          <w:tcPr>
            <w:tcW w:w="4254" w:type="dxa"/>
            <w:shd w:val="clear" w:color="auto" w:fill="auto"/>
            <w:noWrap/>
            <w:vAlign w:val="bottom"/>
            <w:hideMark/>
          </w:tcPr>
          <w:p w14:paraId="27D9ADA0" w14:textId="77777777" w:rsidR="00071E51" w:rsidRPr="00A33606" w:rsidRDefault="00071E5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 w:rsidRPr="00A33606">
              <w:rPr>
                <w:rFonts w:eastAsia="Times New Roman" w:cstheme="minorHAnsi"/>
                <w:color w:val="000000"/>
                <w:lang w:eastAsia="en-CA"/>
              </w:rPr>
              <w:lastRenderedPageBreak/>
              <w:t>User Interface Prototype (Menu Screen Captures)</w:t>
            </w:r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-1597403158"/>
            <w14:checkbox>
              <w14:checked w14:val="1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70" w:type="dxa"/>
              </w:tcPr>
              <w:p w14:paraId="64E6A82B" w14:textId="01F01FB5" w:rsidR="00071E51" w:rsidRPr="00A33606" w:rsidRDefault="005E5E70" w:rsidP="00A33606">
                <w:p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☒</w:t>
                </w:r>
              </w:p>
            </w:tc>
          </w:sdtContent>
        </w:sdt>
        <w:tc>
          <w:tcPr>
            <w:tcW w:w="1803" w:type="dxa"/>
          </w:tcPr>
          <w:p w14:paraId="7FCE59AD" w14:textId="4515BEFA" w:rsidR="00071E51" w:rsidRDefault="00000000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sdt>
              <w:sdtPr>
                <w:rPr>
                  <w:rFonts w:eastAsia="Times New Roman" w:cstheme="minorHAnsi"/>
                  <w:color w:val="000000"/>
                  <w:lang w:eastAsia="en-CA"/>
                </w:rPr>
                <w:id w:val="-9343588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E5E70"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sdtContent>
            </w:sdt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-167895651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37" w:type="dxa"/>
              </w:tcPr>
              <w:p w14:paraId="2A533CCE" w14:textId="77777777" w:rsidR="00071E51" w:rsidRPr="00A33606" w:rsidRDefault="00071E51" w:rsidP="00A33606">
                <w:p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5670" w:type="dxa"/>
          </w:tcPr>
          <w:p w14:paraId="56508785" w14:textId="77777777" w:rsidR="00071E51" w:rsidRPr="00A33606" w:rsidRDefault="00071E5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</w:p>
        </w:tc>
      </w:tr>
      <w:tr w:rsidR="00071E51" w:rsidRPr="00A33606" w14:paraId="77501DAC" w14:textId="77777777" w:rsidTr="0017570E">
        <w:trPr>
          <w:trHeight w:val="298"/>
        </w:trPr>
        <w:tc>
          <w:tcPr>
            <w:tcW w:w="4254" w:type="dxa"/>
            <w:shd w:val="clear" w:color="auto" w:fill="auto"/>
            <w:noWrap/>
            <w:vAlign w:val="bottom"/>
            <w:hideMark/>
          </w:tcPr>
          <w:p w14:paraId="4987298D" w14:textId="77777777" w:rsidR="00071E51" w:rsidRPr="00A33606" w:rsidRDefault="00071E5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 w:rsidRPr="00A33606">
              <w:rPr>
                <w:rFonts w:eastAsia="Times New Roman" w:cstheme="minorHAnsi"/>
                <w:color w:val="000000"/>
                <w:lang w:eastAsia="en-CA"/>
              </w:rPr>
              <w:t>Output Design</w:t>
            </w:r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1945341584"/>
            <w14:checkbox>
              <w14:checked w14:val="1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70" w:type="dxa"/>
              </w:tcPr>
              <w:p w14:paraId="6151E2AF" w14:textId="375CAF75" w:rsidR="00071E51" w:rsidRPr="00A33606" w:rsidRDefault="005E5E70" w:rsidP="00A33606">
                <w:p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☒</w:t>
                </w:r>
              </w:p>
            </w:tc>
          </w:sdtContent>
        </w:sdt>
        <w:tc>
          <w:tcPr>
            <w:tcW w:w="1803" w:type="dxa"/>
          </w:tcPr>
          <w:p w14:paraId="1D7232F6" w14:textId="506A1A2D" w:rsidR="00071E51" w:rsidRDefault="00000000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sdt>
              <w:sdtPr>
                <w:rPr>
                  <w:rFonts w:eastAsia="Times New Roman" w:cstheme="minorHAnsi"/>
                  <w:color w:val="000000"/>
                  <w:lang w:eastAsia="en-CA"/>
                </w:rPr>
                <w:id w:val="9326992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E5E70"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sdtContent>
            </w:sdt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-176375358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37" w:type="dxa"/>
              </w:tcPr>
              <w:p w14:paraId="4119C39C" w14:textId="77777777" w:rsidR="00071E51" w:rsidRPr="00A33606" w:rsidRDefault="00071E51" w:rsidP="00A33606">
                <w:p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5670" w:type="dxa"/>
          </w:tcPr>
          <w:p w14:paraId="14721303" w14:textId="77777777" w:rsidR="00071E51" w:rsidRPr="00A33606" w:rsidRDefault="00071E5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</w:p>
        </w:tc>
      </w:tr>
      <w:tr w:rsidR="00071E51" w:rsidRPr="00A33606" w14:paraId="5B1043DA" w14:textId="77777777" w:rsidTr="0017570E">
        <w:trPr>
          <w:trHeight w:val="298"/>
        </w:trPr>
        <w:tc>
          <w:tcPr>
            <w:tcW w:w="4254" w:type="dxa"/>
            <w:shd w:val="clear" w:color="auto" w:fill="auto"/>
            <w:noWrap/>
            <w:vAlign w:val="bottom"/>
            <w:hideMark/>
          </w:tcPr>
          <w:p w14:paraId="578F498B" w14:textId="77777777" w:rsidR="00071E51" w:rsidRPr="00A33606" w:rsidRDefault="00071E5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 w:rsidRPr="00A33606">
              <w:rPr>
                <w:rFonts w:eastAsia="Times New Roman" w:cstheme="minorHAnsi"/>
                <w:color w:val="000000"/>
                <w:lang w:eastAsia="en-CA"/>
              </w:rPr>
              <w:t>Entity Relationship Diagram (ERD)</w:t>
            </w:r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-2098091773"/>
            <w14:checkbox>
              <w14:checked w14:val="1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70" w:type="dxa"/>
              </w:tcPr>
              <w:p w14:paraId="2F052F4A" w14:textId="2C3BD1B8" w:rsidR="00071E51" w:rsidRPr="00A33606" w:rsidRDefault="00644FC5" w:rsidP="00A33606">
                <w:p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☒</w:t>
                </w:r>
              </w:p>
            </w:tc>
          </w:sdtContent>
        </w:sdt>
        <w:tc>
          <w:tcPr>
            <w:tcW w:w="1803" w:type="dxa"/>
          </w:tcPr>
          <w:p w14:paraId="74F402E5" w14:textId="49C99B46" w:rsidR="00071E51" w:rsidRDefault="00000000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sdt>
              <w:sdtPr>
                <w:rPr>
                  <w:rFonts w:eastAsia="Times New Roman" w:cstheme="minorHAnsi"/>
                  <w:color w:val="000000"/>
                  <w:lang w:eastAsia="en-CA"/>
                </w:rPr>
                <w:id w:val="-17097914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44FC5"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sdtContent>
            </w:sdt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-43629589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37" w:type="dxa"/>
              </w:tcPr>
              <w:p w14:paraId="5020034D" w14:textId="77777777" w:rsidR="00071E51" w:rsidRPr="00A33606" w:rsidRDefault="00071E51" w:rsidP="00A33606">
                <w:p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5670" w:type="dxa"/>
          </w:tcPr>
          <w:p w14:paraId="772B8167" w14:textId="77777777" w:rsidR="00071E51" w:rsidRPr="00A33606" w:rsidRDefault="00071E5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</w:p>
        </w:tc>
      </w:tr>
      <w:tr w:rsidR="00071E51" w:rsidRPr="00A33606" w14:paraId="21976784" w14:textId="77777777" w:rsidTr="0017570E">
        <w:trPr>
          <w:trHeight w:val="298"/>
        </w:trPr>
        <w:tc>
          <w:tcPr>
            <w:tcW w:w="4254" w:type="dxa"/>
            <w:shd w:val="clear" w:color="auto" w:fill="auto"/>
            <w:noWrap/>
            <w:vAlign w:val="bottom"/>
            <w:hideMark/>
          </w:tcPr>
          <w:p w14:paraId="1A07F0B8" w14:textId="40798ED3" w:rsidR="00071E51" w:rsidRPr="00A33606" w:rsidRDefault="00071E5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 w:rsidRPr="00A33606">
              <w:rPr>
                <w:rFonts w:eastAsia="Times New Roman" w:cstheme="minorHAnsi"/>
                <w:color w:val="000000"/>
                <w:lang w:eastAsia="en-CA"/>
              </w:rPr>
              <w:t xml:space="preserve">Data Dictionary with </w:t>
            </w:r>
            <w:r w:rsidR="00A53519">
              <w:rPr>
                <w:rFonts w:eastAsia="Times New Roman" w:cstheme="minorHAnsi"/>
                <w:color w:val="000000"/>
                <w:lang w:eastAsia="en-CA"/>
              </w:rPr>
              <w:t>field-level</w:t>
            </w:r>
            <w:r w:rsidRPr="00A33606">
              <w:rPr>
                <w:rFonts w:eastAsia="Times New Roman" w:cstheme="minorHAnsi"/>
                <w:color w:val="000000"/>
                <w:lang w:eastAsia="en-CA"/>
              </w:rPr>
              <w:t xml:space="preserve"> definitions or Glossary</w:t>
            </w:r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67075260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70" w:type="dxa"/>
              </w:tcPr>
              <w:p w14:paraId="3DAA733F" w14:textId="77777777" w:rsidR="00071E51" w:rsidRPr="00A33606" w:rsidRDefault="00071E51" w:rsidP="00A33606">
                <w:p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1803" w:type="dxa"/>
          </w:tcPr>
          <w:p w14:paraId="4F141EC3" w14:textId="7DB630D8" w:rsidR="00071E51" w:rsidRDefault="00000000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sdt>
              <w:sdtPr>
                <w:rPr>
                  <w:rFonts w:eastAsia="Times New Roman" w:cstheme="minorHAnsi"/>
                  <w:color w:val="000000"/>
                  <w:lang w:eastAsia="en-CA"/>
                </w:rPr>
                <w:id w:val="-1100251600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2F24DA"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☒</w:t>
                </w:r>
              </w:sdtContent>
            </w:sdt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-56949829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37" w:type="dxa"/>
              </w:tcPr>
              <w:p w14:paraId="51ED07BD" w14:textId="77777777" w:rsidR="00071E51" w:rsidRPr="00A33606" w:rsidRDefault="00071E51" w:rsidP="00A33606">
                <w:p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5670" w:type="dxa"/>
          </w:tcPr>
          <w:p w14:paraId="0D4EC2E4" w14:textId="77777777" w:rsidR="00071E51" w:rsidRPr="00A33606" w:rsidRDefault="00071E5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</w:p>
        </w:tc>
      </w:tr>
      <w:tr w:rsidR="00C2167F" w:rsidRPr="00A33606" w14:paraId="4497E76C" w14:textId="77777777" w:rsidTr="0017570E">
        <w:trPr>
          <w:trHeight w:val="298"/>
        </w:trPr>
        <w:tc>
          <w:tcPr>
            <w:tcW w:w="4254" w:type="dxa"/>
            <w:shd w:val="clear" w:color="auto" w:fill="auto"/>
            <w:noWrap/>
            <w:vAlign w:val="bottom"/>
          </w:tcPr>
          <w:p w14:paraId="33B59049" w14:textId="4DF663DD" w:rsidR="00C2167F" w:rsidRPr="009E6675" w:rsidRDefault="00C2167F" w:rsidP="00C2167F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 w:rsidRPr="009E6675">
              <w:rPr>
                <w:rFonts w:eastAsia="Times New Roman" w:cstheme="minorHAnsi"/>
                <w:color w:val="000000"/>
                <w:lang w:eastAsia="en-CA"/>
              </w:rPr>
              <w:t>Unit Tests Plan and Results</w:t>
            </w:r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-144722938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70" w:type="dxa"/>
              </w:tcPr>
              <w:p w14:paraId="576D0B39" w14:textId="28417B73" w:rsidR="00C2167F" w:rsidRDefault="00C2167F" w:rsidP="00C2167F">
                <w:pPr>
                  <w:spacing w:after="0" w:line="240" w:lineRule="auto"/>
                  <w:rPr>
                    <w:rFonts w:ascii="MS Gothic" w:eastAsia="MS Gothic" w:hAnsi="MS Gothic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1803" w:type="dxa"/>
          </w:tcPr>
          <w:p w14:paraId="0D546739" w14:textId="3BA9F2E3" w:rsidR="00C2167F" w:rsidRDefault="00000000" w:rsidP="00C2167F">
            <w:pPr>
              <w:spacing w:after="0" w:line="240" w:lineRule="auto"/>
              <w:rPr>
                <w:rFonts w:ascii="MS Gothic" w:eastAsia="MS Gothic" w:hAnsi="MS Gothic" w:cstheme="minorHAnsi"/>
                <w:color w:val="000000"/>
                <w:lang w:eastAsia="en-CA"/>
              </w:rPr>
            </w:pPr>
            <w:sdt>
              <w:sdtPr>
                <w:rPr>
                  <w:rFonts w:eastAsia="Times New Roman" w:cstheme="minorHAnsi"/>
                  <w:color w:val="000000"/>
                  <w:lang w:eastAsia="en-CA"/>
                </w:rPr>
                <w:id w:val="-539739188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2F24DA"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☒</w:t>
                </w:r>
              </w:sdtContent>
            </w:sdt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144542208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37" w:type="dxa"/>
              </w:tcPr>
              <w:p w14:paraId="7A089D31" w14:textId="213857CD" w:rsidR="00C2167F" w:rsidRDefault="00C2167F" w:rsidP="00C2167F">
                <w:pPr>
                  <w:spacing w:after="0" w:line="240" w:lineRule="auto"/>
                  <w:rPr>
                    <w:rFonts w:ascii="MS Gothic" w:eastAsia="MS Gothic" w:hAnsi="MS Gothic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5670" w:type="dxa"/>
          </w:tcPr>
          <w:p w14:paraId="37835670" w14:textId="77777777" w:rsidR="00C2167F" w:rsidRPr="00A33606" w:rsidRDefault="00C2167F" w:rsidP="00C2167F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</w:p>
        </w:tc>
      </w:tr>
      <w:tr w:rsidR="00C2167F" w:rsidRPr="00A33606" w14:paraId="61B932E1" w14:textId="77777777" w:rsidTr="0017570E">
        <w:trPr>
          <w:trHeight w:val="298"/>
        </w:trPr>
        <w:tc>
          <w:tcPr>
            <w:tcW w:w="4254" w:type="dxa"/>
            <w:shd w:val="clear" w:color="auto" w:fill="auto"/>
            <w:noWrap/>
            <w:vAlign w:val="bottom"/>
          </w:tcPr>
          <w:p w14:paraId="78642B16" w14:textId="54D071A6" w:rsidR="00C2167F" w:rsidRPr="009E6675" w:rsidRDefault="00C2167F" w:rsidP="00C2167F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 w:rsidRPr="009E6675">
              <w:rPr>
                <w:rFonts w:eastAsia="Times New Roman" w:cstheme="minorHAnsi"/>
                <w:color w:val="000000"/>
                <w:lang w:eastAsia="en-CA"/>
              </w:rPr>
              <w:t>Working Code Demonstration 1</w:t>
            </w:r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1660499050"/>
            <w14:checkbox>
              <w14:checked w14:val="1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70" w:type="dxa"/>
              </w:tcPr>
              <w:p w14:paraId="35D5F28A" w14:textId="6B40DE50" w:rsidR="00C2167F" w:rsidRDefault="005E5E70" w:rsidP="00C2167F">
                <w:pPr>
                  <w:spacing w:after="0" w:line="240" w:lineRule="auto"/>
                  <w:rPr>
                    <w:rFonts w:ascii="MS Gothic" w:eastAsia="MS Gothic" w:hAnsi="MS Gothic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☒</w:t>
                </w:r>
              </w:p>
            </w:tc>
          </w:sdtContent>
        </w:sdt>
        <w:tc>
          <w:tcPr>
            <w:tcW w:w="1803" w:type="dxa"/>
          </w:tcPr>
          <w:p w14:paraId="6BC6623C" w14:textId="646ABB00" w:rsidR="00C2167F" w:rsidRDefault="00000000" w:rsidP="00C2167F">
            <w:pPr>
              <w:spacing w:after="0" w:line="240" w:lineRule="auto"/>
              <w:rPr>
                <w:rFonts w:ascii="MS Gothic" w:eastAsia="MS Gothic" w:hAnsi="MS Gothic" w:cstheme="minorHAnsi"/>
                <w:color w:val="000000"/>
                <w:lang w:eastAsia="en-CA"/>
              </w:rPr>
            </w:pPr>
            <w:sdt>
              <w:sdtPr>
                <w:rPr>
                  <w:rFonts w:eastAsia="Times New Roman" w:cstheme="minorHAnsi"/>
                  <w:color w:val="000000"/>
                  <w:lang w:eastAsia="en-CA"/>
                </w:rPr>
                <w:id w:val="1905815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E5E70"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sdtContent>
            </w:sdt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80027779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37" w:type="dxa"/>
              </w:tcPr>
              <w:p w14:paraId="34B38A4A" w14:textId="22ADFB7F" w:rsidR="00C2167F" w:rsidRDefault="00C2167F" w:rsidP="00C2167F">
                <w:pPr>
                  <w:spacing w:after="0" w:line="240" w:lineRule="auto"/>
                  <w:rPr>
                    <w:rFonts w:ascii="MS Gothic" w:eastAsia="MS Gothic" w:hAnsi="MS Gothic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5670" w:type="dxa"/>
          </w:tcPr>
          <w:p w14:paraId="66CD0156" w14:textId="77777777" w:rsidR="00C2167F" w:rsidRPr="00A33606" w:rsidRDefault="00C2167F" w:rsidP="00C2167F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</w:p>
        </w:tc>
      </w:tr>
      <w:tr w:rsidR="00C2167F" w:rsidRPr="00A33606" w14:paraId="6A124C87" w14:textId="77777777" w:rsidTr="0017570E">
        <w:trPr>
          <w:trHeight w:val="298"/>
        </w:trPr>
        <w:tc>
          <w:tcPr>
            <w:tcW w:w="4254" w:type="dxa"/>
            <w:shd w:val="clear" w:color="auto" w:fill="auto"/>
            <w:noWrap/>
            <w:vAlign w:val="bottom"/>
          </w:tcPr>
          <w:p w14:paraId="38DB7266" w14:textId="6E584ECB" w:rsidR="00C2167F" w:rsidRPr="009E6675" w:rsidRDefault="00C2167F" w:rsidP="00C2167F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 w:rsidRPr="009E6675">
              <w:rPr>
                <w:rFonts w:eastAsia="Times New Roman" w:cstheme="minorHAnsi"/>
                <w:color w:val="000000"/>
                <w:lang w:eastAsia="en-CA"/>
              </w:rPr>
              <w:t>Working Code Demonstration 2</w:t>
            </w:r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1892234964"/>
            <w14:checkbox>
              <w14:checked w14:val="1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70" w:type="dxa"/>
              </w:tcPr>
              <w:p w14:paraId="55C097D5" w14:textId="69C78126" w:rsidR="00C2167F" w:rsidRDefault="00644FC5" w:rsidP="00C2167F">
                <w:pPr>
                  <w:spacing w:after="0" w:line="240" w:lineRule="auto"/>
                  <w:rPr>
                    <w:rFonts w:ascii="MS Gothic" w:eastAsia="MS Gothic" w:hAnsi="MS Gothic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☒</w:t>
                </w:r>
              </w:p>
            </w:tc>
          </w:sdtContent>
        </w:sdt>
        <w:tc>
          <w:tcPr>
            <w:tcW w:w="1803" w:type="dxa"/>
          </w:tcPr>
          <w:p w14:paraId="588DABFB" w14:textId="4B36D327" w:rsidR="00C2167F" w:rsidRDefault="00000000" w:rsidP="00C2167F">
            <w:pPr>
              <w:spacing w:after="0" w:line="240" w:lineRule="auto"/>
              <w:rPr>
                <w:rFonts w:ascii="MS Gothic" w:eastAsia="MS Gothic" w:hAnsi="MS Gothic" w:cstheme="minorHAnsi"/>
                <w:color w:val="000000"/>
                <w:lang w:eastAsia="en-CA"/>
              </w:rPr>
            </w:pPr>
            <w:sdt>
              <w:sdtPr>
                <w:rPr>
                  <w:rFonts w:eastAsia="Times New Roman" w:cstheme="minorHAnsi"/>
                  <w:color w:val="000000"/>
                  <w:lang w:eastAsia="en-CA"/>
                </w:rPr>
                <w:id w:val="-9684407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44FC5"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sdtContent>
            </w:sdt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-13418265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37" w:type="dxa"/>
              </w:tcPr>
              <w:p w14:paraId="4E0BA1B6" w14:textId="6DD81D4D" w:rsidR="00C2167F" w:rsidRDefault="00C2167F" w:rsidP="00C2167F">
                <w:pPr>
                  <w:spacing w:after="0" w:line="240" w:lineRule="auto"/>
                  <w:rPr>
                    <w:rFonts w:ascii="MS Gothic" w:eastAsia="MS Gothic" w:hAnsi="MS Gothic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5670" w:type="dxa"/>
          </w:tcPr>
          <w:p w14:paraId="2F47A1AE" w14:textId="77777777" w:rsidR="00C2167F" w:rsidRPr="00A33606" w:rsidRDefault="00C2167F" w:rsidP="00C2167F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</w:p>
        </w:tc>
      </w:tr>
      <w:tr w:rsidR="00C2167F" w:rsidRPr="00A33606" w14:paraId="0CEBE2F8" w14:textId="77777777" w:rsidTr="0017570E">
        <w:trPr>
          <w:trHeight w:val="298"/>
        </w:trPr>
        <w:tc>
          <w:tcPr>
            <w:tcW w:w="4254" w:type="dxa"/>
            <w:shd w:val="clear" w:color="auto" w:fill="auto"/>
            <w:noWrap/>
            <w:vAlign w:val="bottom"/>
          </w:tcPr>
          <w:p w14:paraId="5F67DE17" w14:textId="6FCD7B2A" w:rsidR="00C2167F" w:rsidRPr="009E6675" w:rsidRDefault="00C2167F" w:rsidP="00C2167F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 w:rsidRPr="009E6675">
              <w:rPr>
                <w:rFonts w:eastAsia="Times New Roman" w:cstheme="minorHAnsi"/>
                <w:color w:val="000000"/>
                <w:lang w:eastAsia="en-CA"/>
              </w:rPr>
              <w:t>Working Code Demonstration 3</w:t>
            </w:r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35192293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70" w:type="dxa"/>
              </w:tcPr>
              <w:p w14:paraId="2EBFFC3C" w14:textId="77F9B526" w:rsidR="00C2167F" w:rsidRDefault="00C2167F" w:rsidP="00C2167F">
                <w:pPr>
                  <w:spacing w:after="0" w:line="240" w:lineRule="auto"/>
                  <w:rPr>
                    <w:rFonts w:ascii="MS Gothic" w:eastAsia="MS Gothic" w:hAnsi="MS Gothic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1803" w:type="dxa"/>
          </w:tcPr>
          <w:p w14:paraId="163C6882" w14:textId="1A45A0F3" w:rsidR="00C2167F" w:rsidRDefault="00000000" w:rsidP="00C2167F">
            <w:pPr>
              <w:spacing w:after="0" w:line="240" w:lineRule="auto"/>
              <w:rPr>
                <w:rFonts w:ascii="MS Gothic" w:eastAsia="MS Gothic" w:hAnsi="MS Gothic" w:cstheme="minorHAnsi"/>
                <w:color w:val="000000"/>
                <w:lang w:eastAsia="en-CA"/>
              </w:rPr>
            </w:pPr>
            <w:sdt>
              <w:sdtPr>
                <w:rPr>
                  <w:rFonts w:eastAsia="Times New Roman" w:cstheme="minorHAnsi"/>
                  <w:color w:val="000000"/>
                  <w:lang w:eastAsia="en-CA"/>
                </w:rPr>
                <w:id w:val="42806274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2F24DA"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☒</w:t>
                </w:r>
              </w:sdtContent>
            </w:sdt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-151005465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37" w:type="dxa"/>
              </w:tcPr>
              <w:p w14:paraId="26820D7B" w14:textId="4E8F7582" w:rsidR="00C2167F" w:rsidRDefault="00C2167F" w:rsidP="00C2167F">
                <w:pPr>
                  <w:spacing w:after="0" w:line="240" w:lineRule="auto"/>
                  <w:rPr>
                    <w:rFonts w:ascii="MS Gothic" w:eastAsia="MS Gothic" w:hAnsi="MS Gothic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5670" w:type="dxa"/>
          </w:tcPr>
          <w:p w14:paraId="664C01BF" w14:textId="77777777" w:rsidR="00C2167F" w:rsidRPr="00A33606" w:rsidRDefault="00C2167F" w:rsidP="00C2167F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</w:p>
        </w:tc>
      </w:tr>
      <w:tr w:rsidR="00C2167F" w:rsidRPr="00A33606" w14:paraId="4B268054" w14:textId="77777777" w:rsidTr="0017570E">
        <w:trPr>
          <w:trHeight w:val="298"/>
        </w:trPr>
        <w:tc>
          <w:tcPr>
            <w:tcW w:w="4254" w:type="dxa"/>
            <w:shd w:val="clear" w:color="auto" w:fill="auto"/>
            <w:noWrap/>
            <w:vAlign w:val="bottom"/>
          </w:tcPr>
          <w:p w14:paraId="11D10B08" w14:textId="46E7A210" w:rsidR="00C2167F" w:rsidRPr="009E6675" w:rsidRDefault="00C2167F" w:rsidP="00C2167F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 w:rsidRPr="009E6675">
              <w:rPr>
                <w:rFonts w:eastAsia="Times New Roman" w:cstheme="minorHAnsi"/>
                <w:color w:val="000000"/>
                <w:lang w:eastAsia="en-CA"/>
              </w:rPr>
              <w:t>User/System test plan(s) and results</w:t>
            </w:r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32964167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70" w:type="dxa"/>
              </w:tcPr>
              <w:p w14:paraId="1BA0F1E6" w14:textId="26570316" w:rsidR="00C2167F" w:rsidRDefault="00C2167F" w:rsidP="00C2167F">
                <w:pPr>
                  <w:spacing w:after="0" w:line="240" w:lineRule="auto"/>
                  <w:rPr>
                    <w:rFonts w:ascii="MS Gothic" w:eastAsia="MS Gothic" w:hAnsi="MS Gothic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1803" w:type="dxa"/>
          </w:tcPr>
          <w:p w14:paraId="086CBCAE" w14:textId="2FC91363" w:rsidR="00C2167F" w:rsidRDefault="00000000" w:rsidP="00C2167F">
            <w:pPr>
              <w:spacing w:after="0" w:line="240" w:lineRule="auto"/>
              <w:rPr>
                <w:rFonts w:ascii="MS Gothic" w:eastAsia="MS Gothic" w:hAnsi="MS Gothic" w:cstheme="minorHAnsi"/>
                <w:color w:val="000000"/>
                <w:lang w:eastAsia="en-CA"/>
              </w:rPr>
            </w:pPr>
            <w:sdt>
              <w:sdtPr>
                <w:rPr>
                  <w:rFonts w:eastAsia="Times New Roman" w:cstheme="minorHAnsi"/>
                  <w:color w:val="000000"/>
                  <w:lang w:eastAsia="en-CA"/>
                </w:rPr>
                <w:id w:val="-667547066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2F24DA"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☒</w:t>
                </w:r>
              </w:sdtContent>
            </w:sdt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164846756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37" w:type="dxa"/>
              </w:tcPr>
              <w:p w14:paraId="4E8F148F" w14:textId="6852FD18" w:rsidR="00C2167F" w:rsidRDefault="00C2167F" w:rsidP="00C2167F">
                <w:pPr>
                  <w:spacing w:after="0" w:line="240" w:lineRule="auto"/>
                  <w:rPr>
                    <w:rFonts w:ascii="MS Gothic" w:eastAsia="MS Gothic" w:hAnsi="MS Gothic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5670" w:type="dxa"/>
          </w:tcPr>
          <w:p w14:paraId="62149860" w14:textId="77777777" w:rsidR="00C2167F" w:rsidRPr="00A33606" w:rsidRDefault="00C2167F" w:rsidP="00C2167F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</w:p>
        </w:tc>
      </w:tr>
      <w:tr w:rsidR="00C2167F" w:rsidRPr="00A33606" w14:paraId="678F0C18" w14:textId="77777777" w:rsidTr="0017570E">
        <w:trPr>
          <w:trHeight w:val="298"/>
        </w:trPr>
        <w:tc>
          <w:tcPr>
            <w:tcW w:w="4254" w:type="dxa"/>
            <w:shd w:val="clear" w:color="auto" w:fill="auto"/>
            <w:noWrap/>
            <w:vAlign w:val="bottom"/>
          </w:tcPr>
          <w:p w14:paraId="35B95998" w14:textId="6DD3F0BD" w:rsidR="000F1768" w:rsidRDefault="00E81040" w:rsidP="00C2167F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>
              <w:rPr>
                <w:rFonts w:eastAsia="Times New Roman" w:cstheme="minorHAnsi"/>
                <w:color w:val="000000"/>
                <w:lang w:eastAsia="en-CA"/>
              </w:rPr>
              <w:t>Hand-off of completed application developed.</w:t>
            </w:r>
          </w:p>
          <w:p w14:paraId="5EDA4B45" w14:textId="77777777" w:rsidR="00E81040" w:rsidRDefault="00E81040" w:rsidP="00C2167F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</w:p>
          <w:p w14:paraId="6E75CF21" w14:textId="4639E2A9" w:rsidR="00C2167F" w:rsidRDefault="00333083" w:rsidP="00C2167F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>
              <w:rPr>
                <w:rFonts w:eastAsia="Times New Roman" w:cstheme="minorHAnsi"/>
                <w:color w:val="000000"/>
                <w:lang w:eastAsia="en-CA"/>
              </w:rPr>
              <w:t>A finalized</w:t>
            </w:r>
            <w:r w:rsidR="00C2167F">
              <w:rPr>
                <w:rFonts w:eastAsia="Times New Roman" w:cstheme="minorHAnsi"/>
                <w:color w:val="000000"/>
                <w:lang w:eastAsia="en-CA"/>
              </w:rPr>
              <w:t xml:space="preserve"> document that includes:</w:t>
            </w:r>
          </w:p>
          <w:p w14:paraId="6BFDD62B" w14:textId="68567FCB" w:rsidR="00C2167F" w:rsidRPr="00166AEB" w:rsidRDefault="00C2167F" w:rsidP="00C2167F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 w:rsidRPr="00166AEB">
              <w:rPr>
                <w:rFonts w:eastAsia="Times New Roman" w:cstheme="minorHAnsi"/>
                <w:color w:val="000000"/>
                <w:lang w:eastAsia="en-CA"/>
              </w:rPr>
              <w:t>User Technical Manual</w:t>
            </w:r>
            <w:r w:rsidR="00E81040">
              <w:rPr>
                <w:rFonts w:eastAsia="Times New Roman" w:cstheme="minorHAnsi"/>
                <w:color w:val="000000"/>
                <w:lang w:eastAsia="en-CA"/>
              </w:rPr>
              <w:t xml:space="preserve"> and</w:t>
            </w:r>
          </w:p>
          <w:p w14:paraId="7698BFEA" w14:textId="77777777" w:rsidR="00C2167F" w:rsidRDefault="00C2167F" w:rsidP="00C2167F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 w:rsidRPr="00166AEB">
              <w:rPr>
                <w:rFonts w:eastAsia="Times New Roman" w:cstheme="minorHAnsi"/>
                <w:color w:val="000000"/>
                <w:lang w:eastAsia="en-CA"/>
              </w:rPr>
              <w:t>Project ID and Deployment Guide</w:t>
            </w:r>
          </w:p>
          <w:p w14:paraId="561B4E82" w14:textId="2947E571" w:rsidR="000F1768" w:rsidRPr="00E81040" w:rsidRDefault="000F1768" w:rsidP="00E81040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-65916117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70" w:type="dxa"/>
              </w:tcPr>
              <w:p w14:paraId="709FB148" w14:textId="322BD55B" w:rsidR="00C2167F" w:rsidRDefault="00C2167F" w:rsidP="00C2167F">
                <w:pPr>
                  <w:spacing w:after="0" w:line="240" w:lineRule="auto"/>
                  <w:rPr>
                    <w:rFonts w:ascii="MS Gothic" w:eastAsia="MS Gothic" w:hAnsi="MS Gothic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1803" w:type="dxa"/>
          </w:tcPr>
          <w:p w14:paraId="3961121D" w14:textId="346336C9" w:rsidR="00C2167F" w:rsidRDefault="00000000" w:rsidP="00C2167F">
            <w:pPr>
              <w:spacing w:after="0" w:line="240" w:lineRule="auto"/>
              <w:rPr>
                <w:rFonts w:ascii="MS Gothic" w:eastAsia="MS Gothic" w:hAnsi="MS Gothic" w:cstheme="minorHAnsi"/>
                <w:color w:val="000000"/>
                <w:lang w:eastAsia="en-CA"/>
              </w:rPr>
            </w:pPr>
            <w:sdt>
              <w:sdtPr>
                <w:rPr>
                  <w:rFonts w:eastAsia="Times New Roman" w:cstheme="minorHAnsi"/>
                  <w:color w:val="000000"/>
                  <w:lang w:eastAsia="en-CA"/>
                </w:rPr>
                <w:id w:val="-44382342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2F24DA"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☒</w:t>
                </w:r>
              </w:sdtContent>
            </w:sdt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3007690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37" w:type="dxa"/>
              </w:tcPr>
              <w:p w14:paraId="5C00BF38" w14:textId="0ED8C71C" w:rsidR="00C2167F" w:rsidRDefault="00C2167F" w:rsidP="00C2167F">
                <w:pPr>
                  <w:spacing w:after="0" w:line="240" w:lineRule="auto"/>
                  <w:rPr>
                    <w:rFonts w:ascii="MS Gothic" w:eastAsia="MS Gothic" w:hAnsi="MS Gothic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5670" w:type="dxa"/>
          </w:tcPr>
          <w:p w14:paraId="23B4BBA2" w14:textId="77777777" w:rsidR="00C2167F" w:rsidRPr="00A33606" w:rsidRDefault="00C2167F" w:rsidP="00C2167F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</w:p>
        </w:tc>
      </w:tr>
    </w:tbl>
    <w:p w14:paraId="5746BA78" w14:textId="77777777" w:rsidR="00436326" w:rsidRDefault="00436326" w:rsidP="00A33606">
      <w:pPr>
        <w:spacing w:after="0" w:line="240" w:lineRule="auto"/>
        <w:rPr>
          <w:rFonts w:ascii="Calibri" w:eastAsia="Times New Roman" w:hAnsi="Calibri" w:cs="Calibri"/>
          <w:b/>
          <w:color w:val="000000"/>
          <w:sz w:val="24"/>
          <w:szCs w:val="24"/>
          <w:lang w:eastAsia="en-CA"/>
        </w:rPr>
      </w:pPr>
    </w:p>
    <w:p w14:paraId="384B06EA" w14:textId="6C692F07" w:rsidR="00AC0750" w:rsidRDefault="00AC0750" w:rsidP="00A33606">
      <w:pPr>
        <w:spacing w:after="0" w:line="240" w:lineRule="auto"/>
        <w:rPr>
          <w:rFonts w:ascii="Calibri" w:eastAsia="Times New Roman" w:hAnsi="Calibri" w:cs="Calibri"/>
          <w:b/>
          <w:color w:val="000000"/>
          <w:sz w:val="24"/>
          <w:szCs w:val="24"/>
          <w:lang w:eastAsia="en-CA"/>
        </w:rPr>
      </w:pPr>
      <w:r>
        <w:rPr>
          <w:rFonts w:ascii="Calibri" w:eastAsia="Times New Roman" w:hAnsi="Calibri" w:cs="Calibri"/>
          <w:b/>
          <w:color w:val="000000"/>
          <w:sz w:val="24"/>
          <w:szCs w:val="24"/>
          <w:lang w:eastAsia="en-CA"/>
        </w:rPr>
        <w:t>Sig</w:t>
      </w:r>
      <w:r w:rsidR="00296C87">
        <w:rPr>
          <w:rFonts w:ascii="Calibri" w:eastAsia="Times New Roman" w:hAnsi="Calibri" w:cs="Calibri"/>
          <w:b/>
          <w:color w:val="000000"/>
          <w:sz w:val="24"/>
          <w:szCs w:val="24"/>
          <w:lang w:eastAsia="en-CA"/>
        </w:rPr>
        <w:t>n-Off</w:t>
      </w:r>
    </w:p>
    <w:p w14:paraId="71CF6B9D" w14:textId="62D7254B" w:rsidR="00A33606" w:rsidRDefault="00BE1383" w:rsidP="00FA0D4D">
      <w:pPr>
        <w:spacing w:after="0" w:line="240" w:lineRule="auto"/>
      </w:pPr>
      <w:r w:rsidRPr="00AC0750">
        <w:rPr>
          <w:rFonts w:ascii="Calibri" w:eastAsia="Times New Roman" w:hAnsi="Calibri" w:cs="Calibri"/>
          <w:bCs/>
          <w:color w:val="000000"/>
          <w:sz w:val="24"/>
          <w:szCs w:val="24"/>
          <w:lang w:eastAsia="en-CA"/>
        </w:rPr>
        <w:t xml:space="preserve">I </w:t>
      </w:r>
      <w:sdt>
        <w:sdtPr>
          <w:rPr>
            <w:rFonts w:ascii="Calibri" w:eastAsia="Times New Roman" w:hAnsi="Calibri" w:cs="Calibri"/>
            <w:bCs/>
            <w:color w:val="000000"/>
            <w:sz w:val="24"/>
            <w:szCs w:val="24"/>
            <w:lang w:eastAsia="en-CA"/>
          </w:rPr>
          <w:id w:val="1392309780"/>
          <w:placeholder>
            <w:docPart w:val="DefaultPlaceholder_-1854013440"/>
          </w:placeholder>
        </w:sdtPr>
        <w:sdtContent>
          <w:r w:rsidR="00E64243">
            <w:rPr>
              <w:rFonts w:ascii="Calibri" w:eastAsia="Times New Roman" w:hAnsi="Calibri" w:cs="Calibri"/>
              <w:bCs/>
              <w:color w:val="000000"/>
              <w:sz w:val="24"/>
              <w:szCs w:val="24"/>
              <w:lang w:eastAsia="en-CA"/>
            </w:rPr>
            <w:t>,</w:t>
          </w:r>
          <w:r w:rsidR="005F4218">
            <w:rPr>
              <w:rFonts w:ascii="Calibri" w:eastAsia="Times New Roman" w:hAnsi="Calibri" w:cs="Calibri"/>
              <w:bCs/>
              <w:color w:val="000000"/>
              <w:sz w:val="24"/>
              <w:szCs w:val="24"/>
              <w:lang w:eastAsia="en-CA"/>
            </w:rPr>
            <w:t xml:space="preserve">Thomas </w:t>
          </w:r>
          <w:proofErr w:type="gramStart"/>
          <w:r w:rsidR="005F4218">
            <w:rPr>
              <w:rFonts w:ascii="Calibri" w:eastAsia="Times New Roman" w:hAnsi="Calibri" w:cs="Calibri"/>
              <w:bCs/>
              <w:color w:val="000000"/>
              <w:sz w:val="24"/>
              <w:szCs w:val="24"/>
              <w:lang w:eastAsia="en-CA"/>
            </w:rPr>
            <w:t>Hanks</w:t>
          </w:r>
          <w:r w:rsidR="00E64243">
            <w:rPr>
              <w:rFonts w:ascii="Calibri" w:eastAsia="Times New Roman" w:hAnsi="Calibri" w:cs="Calibri"/>
              <w:bCs/>
              <w:color w:val="000000"/>
              <w:sz w:val="24"/>
              <w:szCs w:val="24"/>
              <w:lang w:eastAsia="en-CA"/>
            </w:rPr>
            <w:t xml:space="preserve"> ,</w:t>
          </w:r>
          <w:proofErr w:type="gramEnd"/>
        </w:sdtContent>
      </w:sdt>
      <w:r w:rsidR="00AC0750" w:rsidRPr="00AC0750">
        <w:rPr>
          <w:rFonts w:ascii="Calibri" w:eastAsia="Times New Roman" w:hAnsi="Calibri" w:cs="Calibri"/>
          <w:bCs/>
          <w:color w:val="000000"/>
          <w:sz w:val="24"/>
          <w:szCs w:val="24"/>
          <w:lang w:eastAsia="en-CA"/>
        </w:rPr>
        <w:t xml:space="preserve"> </w:t>
      </w:r>
      <w:r w:rsidR="00296C87">
        <w:rPr>
          <w:rFonts w:ascii="Calibri" w:eastAsia="Times New Roman" w:hAnsi="Calibri" w:cs="Calibri"/>
          <w:bCs/>
          <w:color w:val="000000"/>
          <w:sz w:val="24"/>
          <w:szCs w:val="24"/>
          <w:lang w:eastAsia="en-CA"/>
        </w:rPr>
        <w:t>h</w:t>
      </w:r>
      <w:r w:rsidR="00AC0750" w:rsidRPr="00AC0750">
        <w:rPr>
          <w:rFonts w:ascii="Calibri" w:eastAsia="Times New Roman" w:hAnsi="Calibri" w:cs="Calibri"/>
          <w:bCs/>
          <w:color w:val="000000"/>
          <w:sz w:val="24"/>
          <w:szCs w:val="24"/>
          <w:lang w:eastAsia="en-CA"/>
        </w:rPr>
        <w:t>ave reviewed the submitted deliverables from the team on</w:t>
      </w:r>
      <w:r w:rsidR="00A33606">
        <w:rPr>
          <w:rFonts w:ascii="Calibri" w:eastAsia="Times New Roman" w:hAnsi="Calibri" w:cs="Calibri"/>
          <w:color w:val="000000"/>
          <w:sz w:val="24"/>
          <w:szCs w:val="24"/>
          <w:lang w:eastAsia="en-CA"/>
        </w:rPr>
        <w:br/>
      </w:r>
      <w:r w:rsidR="00A33606">
        <w:rPr>
          <w:rFonts w:ascii="Times New Roman" w:eastAsia="Times New Roman" w:hAnsi="Times New Roman" w:cs="Times New Roman"/>
          <w:color w:val="000000"/>
          <w:sz w:val="24"/>
          <w:szCs w:val="24"/>
          <w:lang w:eastAsia="en-CA"/>
        </w:rPr>
        <w:t xml:space="preserve"> </w:t>
      </w:r>
      <w:sdt>
        <w:sdtPr>
          <w:rPr>
            <w:rFonts w:ascii="Times New Roman" w:eastAsia="Times New Roman" w:hAnsi="Times New Roman" w:cs="Times New Roman"/>
            <w:color w:val="000000"/>
            <w:sz w:val="24"/>
            <w:szCs w:val="24"/>
            <w:lang w:eastAsia="en-CA"/>
          </w:rPr>
          <w:id w:val="1902166099"/>
          <w:placeholder>
            <w:docPart w:val="DefaultPlaceholder_-1854013437"/>
          </w:placeholder>
          <w:date w:fullDate="2024-07-05T00:00:00Z">
            <w:dateFormat w:val="M/d/yyyy"/>
            <w:lid w:val="en-US"/>
            <w:storeMappedDataAs w:val="dateTime"/>
            <w:calendar w:val="gregorian"/>
          </w:date>
        </w:sdtPr>
        <w:sdtContent>
          <w:r w:rsidR="004278E9">
            <w:rPr>
              <w:rFonts w:ascii="Times New Roman" w:eastAsia="Times New Roman" w:hAnsi="Times New Roman" w:cs="Times New Roman"/>
              <w:color w:val="000000"/>
              <w:sz w:val="24"/>
              <w:szCs w:val="24"/>
              <w:lang w:val="en-US" w:eastAsia="en-CA"/>
            </w:rPr>
            <w:t>7</w:t>
          </w:r>
          <w:r w:rsidR="005F4218">
            <w:rPr>
              <w:rFonts w:ascii="Times New Roman" w:eastAsia="Times New Roman" w:hAnsi="Times New Roman" w:cs="Times New Roman"/>
              <w:color w:val="000000"/>
              <w:sz w:val="24"/>
              <w:szCs w:val="24"/>
              <w:lang w:val="en-US" w:eastAsia="en-CA"/>
            </w:rPr>
            <w:t>/</w:t>
          </w:r>
          <w:r w:rsidR="004278E9">
            <w:rPr>
              <w:rFonts w:ascii="Times New Roman" w:eastAsia="Times New Roman" w:hAnsi="Times New Roman" w:cs="Times New Roman"/>
              <w:color w:val="000000"/>
              <w:sz w:val="24"/>
              <w:szCs w:val="24"/>
              <w:lang w:val="en-US" w:eastAsia="en-CA"/>
            </w:rPr>
            <w:t>5</w:t>
          </w:r>
          <w:r w:rsidR="005F4218">
            <w:rPr>
              <w:rFonts w:ascii="Times New Roman" w:eastAsia="Times New Roman" w:hAnsi="Times New Roman" w:cs="Times New Roman"/>
              <w:color w:val="000000"/>
              <w:sz w:val="24"/>
              <w:szCs w:val="24"/>
              <w:lang w:val="en-US" w:eastAsia="en-CA"/>
            </w:rPr>
            <w:t>/2024</w:t>
          </w:r>
        </w:sdtContent>
      </w:sdt>
    </w:p>
    <w:sectPr w:rsidR="00A33606" w:rsidSect="0017570E">
      <w:headerReference w:type="default" r:id="rId10"/>
      <w:pgSz w:w="15840" w:h="12240" w:orient="landscape"/>
      <w:pgMar w:top="567" w:right="1134" w:bottom="1440" w:left="144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CBDDCEB" w14:textId="77777777" w:rsidR="00144F97" w:rsidRDefault="00144F97" w:rsidP="00F960A4">
      <w:pPr>
        <w:spacing w:after="0" w:line="240" w:lineRule="auto"/>
      </w:pPr>
      <w:r>
        <w:separator/>
      </w:r>
    </w:p>
  </w:endnote>
  <w:endnote w:type="continuationSeparator" w:id="0">
    <w:p w14:paraId="4FB4052C" w14:textId="77777777" w:rsidR="00144F97" w:rsidRDefault="00144F97" w:rsidP="00F960A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CED4CBC" w14:textId="77777777" w:rsidR="00144F97" w:rsidRDefault="00144F97" w:rsidP="00F960A4">
      <w:pPr>
        <w:spacing w:after="0" w:line="240" w:lineRule="auto"/>
      </w:pPr>
      <w:r>
        <w:separator/>
      </w:r>
    </w:p>
  </w:footnote>
  <w:footnote w:type="continuationSeparator" w:id="0">
    <w:p w14:paraId="141FFCE6" w14:textId="77777777" w:rsidR="00144F97" w:rsidRDefault="00144F97" w:rsidP="00F960A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318336367"/>
      <w:docPartObj>
        <w:docPartGallery w:val="Page Numbers (Top of Page)"/>
        <w:docPartUnique/>
      </w:docPartObj>
    </w:sdtPr>
    <w:sdtContent>
      <w:p w14:paraId="58FFBAAA" w14:textId="77777777" w:rsidR="00F960A4" w:rsidRDefault="00F960A4">
        <w:pPr>
          <w:pStyle w:val="Header"/>
          <w:jc w:val="right"/>
        </w:pPr>
        <w:r>
          <w:t xml:space="preserve">Page </w:t>
        </w:r>
        <w:r>
          <w:rPr>
            <w:b/>
            <w:bCs/>
            <w:sz w:val="24"/>
            <w:szCs w:val="24"/>
          </w:rPr>
          <w:fldChar w:fldCharType="begin"/>
        </w:r>
        <w:r>
          <w:rPr>
            <w:b/>
            <w:bCs/>
          </w:rPr>
          <w:instrText xml:space="preserve"> PAGE </w:instrText>
        </w:r>
        <w:r>
          <w:rPr>
            <w:b/>
            <w:bCs/>
            <w:sz w:val="24"/>
            <w:szCs w:val="24"/>
          </w:rP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sz w:val="24"/>
            <w:szCs w:val="24"/>
          </w:rPr>
          <w:fldChar w:fldCharType="end"/>
        </w:r>
        <w:r>
          <w:t xml:space="preserve"> of </w:t>
        </w:r>
        <w:r>
          <w:rPr>
            <w:b/>
            <w:bCs/>
            <w:sz w:val="24"/>
            <w:szCs w:val="24"/>
          </w:rPr>
          <w:fldChar w:fldCharType="begin"/>
        </w:r>
        <w:r>
          <w:rPr>
            <w:b/>
            <w:bCs/>
          </w:rPr>
          <w:instrText xml:space="preserve"> NUMPAGES  </w:instrText>
        </w:r>
        <w:r>
          <w:rPr>
            <w:b/>
            <w:bCs/>
            <w:sz w:val="24"/>
            <w:szCs w:val="24"/>
          </w:rP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sz w:val="24"/>
            <w:szCs w:val="24"/>
          </w:rPr>
          <w:fldChar w:fldCharType="end"/>
        </w:r>
      </w:p>
    </w:sdtContent>
  </w:sdt>
  <w:p w14:paraId="7EA2AA21" w14:textId="77777777" w:rsidR="00F960A4" w:rsidRDefault="00F960A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445F20E2"/>
    <w:multiLevelType w:val="hybridMultilevel"/>
    <w:tmpl w:val="917E072A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6C221254"/>
    <w:multiLevelType w:val="hybridMultilevel"/>
    <w:tmpl w:val="8470613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99966462">
    <w:abstractNumId w:val="1"/>
  </w:num>
  <w:num w:numId="2" w16cid:durableId="109544032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91"/>
  <w:doNotDisplayPageBoundaries/>
  <w:proofState w:spelling="clean" w:grammar="clean"/>
  <w:defaultTabStop w:val="3969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QwMDU2MjI3NzAxMDVQ0lEKTi0uzszPAymwqAUAaz+L2iwAAAA="/>
  </w:docVars>
  <w:rsids>
    <w:rsidRoot w:val="00A33606"/>
    <w:rsid w:val="00030B3D"/>
    <w:rsid w:val="00071E51"/>
    <w:rsid w:val="000979CA"/>
    <w:rsid w:val="000F1768"/>
    <w:rsid w:val="000F38AF"/>
    <w:rsid w:val="001103D4"/>
    <w:rsid w:val="00113EC5"/>
    <w:rsid w:val="00144F97"/>
    <w:rsid w:val="00166AEB"/>
    <w:rsid w:val="0017570E"/>
    <w:rsid w:val="00194445"/>
    <w:rsid w:val="0019740C"/>
    <w:rsid w:val="001B70C9"/>
    <w:rsid w:val="001C273B"/>
    <w:rsid w:val="002027CE"/>
    <w:rsid w:val="00203A28"/>
    <w:rsid w:val="002620B9"/>
    <w:rsid w:val="00296C87"/>
    <w:rsid w:val="002A1237"/>
    <w:rsid w:val="002F1444"/>
    <w:rsid w:val="002F24DA"/>
    <w:rsid w:val="00333083"/>
    <w:rsid w:val="00355C64"/>
    <w:rsid w:val="003B7B73"/>
    <w:rsid w:val="003D3725"/>
    <w:rsid w:val="00412F8A"/>
    <w:rsid w:val="004175D5"/>
    <w:rsid w:val="004209CA"/>
    <w:rsid w:val="004278E9"/>
    <w:rsid w:val="00436326"/>
    <w:rsid w:val="004637F1"/>
    <w:rsid w:val="00520C5B"/>
    <w:rsid w:val="005621A7"/>
    <w:rsid w:val="005E5E70"/>
    <w:rsid w:val="005F0F16"/>
    <w:rsid w:val="005F4218"/>
    <w:rsid w:val="00644FC5"/>
    <w:rsid w:val="006556CA"/>
    <w:rsid w:val="00660057"/>
    <w:rsid w:val="00663CB8"/>
    <w:rsid w:val="0067769F"/>
    <w:rsid w:val="00696888"/>
    <w:rsid w:val="00712889"/>
    <w:rsid w:val="0074079B"/>
    <w:rsid w:val="00785EFE"/>
    <w:rsid w:val="007B243B"/>
    <w:rsid w:val="008646EF"/>
    <w:rsid w:val="008A7746"/>
    <w:rsid w:val="00915A97"/>
    <w:rsid w:val="009248C0"/>
    <w:rsid w:val="00963E09"/>
    <w:rsid w:val="00972AA6"/>
    <w:rsid w:val="00990CF0"/>
    <w:rsid w:val="009E6675"/>
    <w:rsid w:val="00A33606"/>
    <w:rsid w:val="00A33DB6"/>
    <w:rsid w:val="00A5218E"/>
    <w:rsid w:val="00A53519"/>
    <w:rsid w:val="00AA2A7F"/>
    <w:rsid w:val="00AC0750"/>
    <w:rsid w:val="00B400E1"/>
    <w:rsid w:val="00B50A1C"/>
    <w:rsid w:val="00B80AF4"/>
    <w:rsid w:val="00B82740"/>
    <w:rsid w:val="00BB521A"/>
    <w:rsid w:val="00BB6077"/>
    <w:rsid w:val="00BE1383"/>
    <w:rsid w:val="00C2167F"/>
    <w:rsid w:val="00C274B8"/>
    <w:rsid w:val="00C328EF"/>
    <w:rsid w:val="00C406A6"/>
    <w:rsid w:val="00C5677C"/>
    <w:rsid w:val="00CC19AF"/>
    <w:rsid w:val="00CD6457"/>
    <w:rsid w:val="00D0081D"/>
    <w:rsid w:val="00D375BB"/>
    <w:rsid w:val="00D43514"/>
    <w:rsid w:val="00D7283E"/>
    <w:rsid w:val="00DF6160"/>
    <w:rsid w:val="00E64243"/>
    <w:rsid w:val="00E725C2"/>
    <w:rsid w:val="00E7414C"/>
    <w:rsid w:val="00E81040"/>
    <w:rsid w:val="00E87441"/>
    <w:rsid w:val="00EA0B01"/>
    <w:rsid w:val="00EE6F73"/>
    <w:rsid w:val="00EF56C9"/>
    <w:rsid w:val="00F34589"/>
    <w:rsid w:val="00F91470"/>
    <w:rsid w:val="00F960A4"/>
    <w:rsid w:val="00FA0D4D"/>
    <w:rsid w:val="00FC0BF4"/>
    <w:rsid w:val="00FC5280"/>
    <w:rsid w:val="00FD11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18C693"/>
  <w15:chartTrackingRefBased/>
  <w15:docId w15:val="{945B85C2-D1FE-4A13-AA57-5CDB90E710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3360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33606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A3360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CommentReference">
    <w:name w:val="annotation reference"/>
    <w:basedOn w:val="DefaultParagraphFont"/>
    <w:uiPriority w:val="99"/>
    <w:semiHidden/>
    <w:unhideWhenUsed/>
    <w:rsid w:val="00A33DB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33DB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33DB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33DB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33DB6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33DB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33DB6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166AEB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BB521A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B521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Header">
    <w:name w:val="header"/>
    <w:basedOn w:val="Normal"/>
    <w:link w:val="HeaderChar"/>
    <w:uiPriority w:val="99"/>
    <w:unhideWhenUsed/>
    <w:rsid w:val="00F960A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960A4"/>
  </w:style>
  <w:style w:type="paragraph" w:styleId="Footer">
    <w:name w:val="footer"/>
    <w:basedOn w:val="Normal"/>
    <w:link w:val="FooterChar"/>
    <w:uiPriority w:val="99"/>
    <w:unhideWhenUsed/>
    <w:rsid w:val="00F960A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960A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802113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DefaultPlaceholder_-18540134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B3CAB2-4636-4027-995E-C57583CF5728}"/>
      </w:docPartPr>
      <w:docPartBody>
        <w:p w:rsidR="001E653F" w:rsidRDefault="0001309D">
          <w:r w:rsidRPr="0039641A">
            <w:rPr>
              <w:rStyle w:val="PlaceholderText"/>
            </w:rPr>
            <w:t>Click or tap to enter a date.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53892F-F326-451B-8485-3729B5B0CD9F}"/>
      </w:docPartPr>
      <w:docPartBody>
        <w:p w:rsidR="00C228F9" w:rsidRDefault="009203C1">
          <w:r w:rsidRPr="00CD2AE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DBBB34FC6F54CC0A90669D154B33F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0ACB2E-9213-41E7-A523-1864FE6EC26A}"/>
      </w:docPartPr>
      <w:docPartBody>
        <w:p w:rsidR="00C53BC4" w:rsidRDefault="009C6A98" w:rsidP="009C6A98">
          <w:pPr>
            <w:pStyle w:val="3DBBB34FC6F54CC0A90669D154B33F4C"/>
          </w:pPr>
          <w:r w:rsidRPr="00CD2AEB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1309D"/>
    <w:rsid w:val="0001309D"/>
    <w:rsid w:val="000F38AF"/>
    <w:rsid w:val="001E653F"/>
    <w:rsid w:val="003E7A87"/>
    <w:rsid w:val="00412F8A"/>
    <w:rsid w:val="00424834"/>
    <w:rsid w:val="004443F5"/>
    <w:rsid w:val="004B5F54"/>
    <w:rsid w:val="006F0887"/>
    <w:rsid w:val="006F7C43"/>
    <w:rsid w:val="007043A3"/>
    <w:rsid w:val="00785EFE"/>
    <w:rsid w:val="00862491"/>
    <w:rsid w:val="009203C1"/>
    <w:rsid w:val="009C6A98"/>
    <w:rsid w:val="00AF209F"/>
    <w:rsid w:val="00B3527B"/>
    <w:rsid w:val="00C228F9"/>
    <w:rsid w:val="00C53BC4"/>
    <w:rsid w:val="00EF3786"/>
    <w:rsid w:val="00F904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9C6A98"/>
    <w:rPr>
      <w:color w:val="808080"/>
    </w:rPr>
  </w:style>
  <w:style w:type="paragraph" w:customStyle="1" w:styleId="3DBBB34FC6F54CC0A90669D154B33F4C">
    <w:name w:val="3DBBB34FC6F54CC0A90669D154B33F4C"/>
    <w:rsid w:val="009C6A98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6FD05EB56FECE40B429A2882E76EFBE" ma:contentTypeVersion="12" ma:contentTypeDescription="Create a new document." ma:contentTypeScope="" ma:versionID="d0b42309774119f5dcc422c245407344">
  <xsd:schema xmlns:xsd="http://www.w3.org/2001/XMLSchema" xmlns:xs="http://www.w3.org/2001/XMLSchema" xmlns:p="http://schemas.microsoft.com/office/2006/metadata/properties" xmlns:ns2="a1e7187b-45d7-4b0b-bba7-dc63b8bbb5b4" xmlns:ns3="65b9d225-16ca-46f6-ae18-b6551cf021c0" targetNamespace="http://schemas.microsoft.com/office/2006/metadata/properties" ma:root="true" ma:fieldsID="9aa116f817a62313d8a59877ac597812" ns2:_="" ns3:_="">
    <xsd:import namespace="a1e7187b-45d7-4b0b-bba7-dc63b8bbb5b4"/>
    <xsd:import namespace="65b9d225-16ca-46f6-ae18-b6551cf021c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e7187b-45d7-4b0b-bba7-dc63b8bbb5b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LengthInSeconds" ma:index="1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bef14a81-40c6-4318-85f6-ee55e424c7b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5b9d225-16ca-46f6-ae18-b6551cf021c0" elementFormDefault="qualified">
    <xsd:import namespace="http://schemas.microsoft.com/office/2006/documentManagement/types"/>
    <xsd:import namespace="http://schemas.microsoft.com/office/infopath/2007/PartnerControls"/>
    <xsd:element name="TaxCatchAll" ma:index="15" nillable="true" ma:displayName="Taxonomy Catch All Column" ma:hidden="true" ma:list="{f93e813e-9e70-49d1-b5f3-9261c1d0290e}" ma:internalName="TaxCatchAll" ma:showField="CatchAllData" ma:web="65b9d225-16ca-46f6-ae18-b6551cf021c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a1e7187b-45d7-4b0b-bba7-dc63b8bbb5b4">
      <Terms xmlns="http://schemas.microsoft.com/office/infopath/2007/PartnerControls"/>
    </lcf76f155ced4ddcb4097134ff3c332f>
    <TaxCatchAll xmlns="65b9d225-16ca-46f6-ae18-b6551cf021c0" xsi:nil="true"/>
  </documentManagement>
</p:properties>
</file>

<file path=customXml/itemProps1.xml><?xml version="1.0" encoding="utf-8"?>
<ds:datastoreItem xmlns:ds="http://schemas.openxmlformats.org/officeDocument/2006/customXml" ds:itemID="{9F96DCCA-6653-41BD-97F7-D83081912C6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1e7187b-45d7-4b0b-bba7-dc63b8bbb5b4"/>
    <ds:schemaRef ds:uri="65b9d225-16ca-46f6-ae18-b6551cf021c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A3BDB84-EC42-4083-80A9-7E39EEF09CE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3340DA4-3338-4C99-B497-DD98A64CD636}">
  <ds:schemaRefs>
    <ds:schemaRef ds:uri="http://schemas.microsoft.com/office/2006/metadata/properties"/>
    <ds:schemaRef ds:uri="http://schemas.microsoft.com/office/infopath/2007/PartnerControls"/>
    <ds:schemaRef ds:uri="a1e7187b-45d7-4b0b-bba7-dc63b8bbb5b4"/>
    <ds:schemaRef ds:uri="65b9d225-16ca-46f6-ae18-b6551cf021c0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7</TotalTime>
  <Pages>2</Pages>
  <Words>318</Words>
  <Characters>1818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nestoga College</Company>
  <LinksUpToDate>false</LinksUpToDate>
  <CharactersWithSpaces>21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aren Hopkins</dc:creator>
  <cp:keywords/>
  <dc:description/>
  <cp:lastModifiedBy>Chia-Hua Chang</cp:lastModifiedBy>
  <cp:revision>85</cp:revision>
  <dcterms:created xsi:type="dcterms:W3CDTF">2022-06-29T19:42:00Z</dcterms:created>
  <dcterms:modified xsi:type="dcterms:W3CDTF">2024-07-05T22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6FD05EB56FECE40B429A2882E76EFBE</vt:lpwstr>
  </property>
  <property fmtid="{D5CDD505-2E9C-101B-9397-08002B2CF9AE}" pid="3" name="MediaServiceImageTags">
    <vt:lpwstr/>
  </property>
</Properties>
</file>